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29E628" w14:textId="77777777" w:rsidR="00BC057E" w:rsidRPr="005A49E4" w:rsidRDefault="00BC057E" w:rsidP="00631A7A">
      <w:pPr>
        <w:pStyle w:val="Corpodetexto"/>
        <w:rPr>
          <w:b w:val="0"/>
          <w:caps/>
          <w:sz w:val="28"/>
          <w:szCs w:val="28"/>
          <w:lang w:val="pt-BR"/>
        </w:rPr>
      </w:pPr>
    </w:p>
    <w:p w14:paraId="126F8AF0" w14:textId="77777777" w:rsidR="00BC057E" w:rsidRPr="005A49E4" w:rsidRDefault="00BC057E">
      <w:pPr>
        <w:pStyle w:val="Corpodetexto"/>
        <w:rPr>
          <w:b w:val="0"/>
          <w:caps/>
          <w:sz w:val="28"/>
          <w:szCs w:val="28"/>
          <w:lang w:val="pt-BR"/>
        </w:rPr>
      </w:pPr>
    </w:p>
    <w:p w14:paraId="5C31DD25" w14:textId="73CAB4F1" w:rsidR="00BC057E" w:rsidRPr="007E3CB4" w:rsidRDefault="00BC057E" w:rsidP="007E3CB4">
      <w:pPr>
        <w:pStyle w:val="Ttulo1"/>
      </w:pPr>
      <w:r w:rsidRPr="007E3CB4">
        <w:t>INSTRUÇÕES PARA A PREPARAÇÃO E SUBMISSÃO</w:t>
      </w:r>
      <w:r w:rsidR="00006AF2">
        <w:br/>
      </w:r>
      <w:r w:rsidRPr="007E3CB4">
        <w:t>DE TRABALH</w:t>
      </w:r>
      <w:r w:rsidR="00CB3164" w:rsidRPr="007E3CB4">
        <w:t xml:space="preserve">O </w:t>
      </w:r>
      <w:r w:rsidRPr="007E3CB4">
        <w:t>PARA A PUBLICAÇÃO NOS ANAIS DO</w:t>
      </w:r>
      <w:r w:rsidR="00006AF2">
        <w:br/>
        <w:t>X</w:t>
      </w:r>
      <w:r w:rsidR="00056412">
        <w:t>I</w:t>
      </w:r>
      <w:r w:rsidR="00006AF2">
        <w:t xml:space="preserve"> </w:t>
      </w:r>
      <w:r w:rsidR="00825586" w:rsidRPr="007E3CB4">
        <w:t>CONGRESSO</w:t>
      </w:r>
      <w:r w:rsidR="00006AF2">
        <w:t xml:space="preserve"> BRASILEIRO DE ENERGIA SOLAR</w:t>
      </w:r>
    </w:p>
    <w:p w14:paraId="7FFDCAF9" w14:textId="77777777" w:rsidR="00BC057E" w:rsidRPr="005A49E4" w:rsidRDefault="00BC057E" w:rsidP="00605982">
      <w:pPr>
        <w:jc w:val="center"/>
        <w:rPr>
          <w:sz w:val="28"/>
          <w:szCs w:val="28"/>
        </w:rPr>
      </w:pPr>
    </w:p>
    <w:p w14:paraId="5D15EF32" w14:textId="77777777" w:rsidR="00424836" w:rsidRPr="005A49E4" w:rsidRDefault="00424836">
      <w:bookmarkStart w:id="0" w:name="_GoBack"/>
      <w:bookmarkEnd w:id="0"/>
    </w:p>
    <w:p w14:paraId="3806FCA2" w14:textId="209E12E5" w:rsidR="00BC057E" w:rsidRPr="005A49E4" w:rsidRDefault="00BC057E" w:rsidP="00C309C7">
      <w:pPr>
        <w:pStyle w:val="TextoAbstract"/>
      </w:pPr>
      <w:r w:rsidRPr="00C309C7">
        <w:rPr>
          <w:b/>
        </w:rPr>
        <w:t>Resumo</w:t>
      </w:r>
      <w:r w:rsidR="006253E8">
        <w:rPr>
          <w:b/>
        </w:rPr>
        <w:t>.</w:t>
      </w:r>
      <w:r w:rsidRPr="005A49E4">
        <w:t xml:space="preserve"> </w:t>
      </w:r>
      <w:r w:rsidRPr="00C309C7">
        <w:t xml:space="preserve">Este documento apresenta instruções detalhadas para a preparação </w:t>
      </w:r>
      <w:r w:rsidR="00882A7C" w:rsidRPr="00C309C7">
        <w:t>e submissão de trabalhos para o</w:t>
      </w:r>
      <w:r w:rsidR="00572B05" w:rsidRPr="00C309C7">
        <w:t xml:space="preserve"> </w:t>
      </w:r>
      <w:r w:rsidR="001F683C" w:rsidRPr="00C309C7">
        <w:t>X</w:t>
      </w:r>
      <w:r w:rsidR="000D0822">
        <w:t>I</w:t>
      </w:r>
      <w:r w:rsidR="00572B05" w:rsidRPr="00C309C7">
        <w:t xml:space="preserve"> Congresso Brasileiro de Energia Solar</w:t>
      </w:r>
      <w:r w:rsidRPr="00C309C7">
        <w:t xml:space="preserve">. Por favor, lembre-se das seguintes diretrizes: a) digite o corpo do texto em uma única coluna; b) utilize um máximo de </w:t>
      </w:r>
      <w:r w:rsidR="00D871AC" w:rsidRPr="00C309C7">
        <w:t>10</w:t>
      </w:r>
      <w:r w:rsidRPr="00C309C7">
        <w:t xml:space="preserve"> páginas tamanho A4 (21 x </w:t>
      </w:r>
      <w:smartTag w:uri="urn:schemas-microsoft-com:office:smarttags" w:element="metricconverter">
        <w:smartTagPr>
          <w:attr w:name="ProductID" w:val="29,7 cm"/>
        </w:smartTagPr>
        <w:r w:rsidRPr="00C309C7">
          <w:t>29,7 cm</w:t>
        </w:r>
      </w:smartTag>
      <w:r w:rsidRPr="00C309C7">
        <w:t xml:space="preserve">), cada qual com margem de </w:t>
      </w:r>
      <w:smartTag w:uri="urn:schemas-microsoft-com:office:smarttags" w:element="metricconverter">
        <w:smartTagPr>
          <w:attr w:name="ProductID" w:val="2 cm"/>
        </w:smartTagPr>
        <w:r w:rsidRPr="00C309C7">
          <w:t>2 cm</w:t>
        </w:r>
      </w:smartTag>
      <w:r w:rsidRPr="00C309C7">
        <w:t xml:space="preserve"> em todos os lados do texto (não inclua molduras ou números de página); c) use a </w:t>
      </w:r>
      <w:r w:rsidR="00A30B2E" w:rsidRPr="00C309C7">
        <w:t xml:space="preserve">fonte Times New Roman tamanho </w:t>
      </w:r>
      <w:smartTag w:uri="urn:schemas-microsoft-com:office:smarttags" w:element="metricconverter">
        <w:smartTagPr>
          <w:attr w:name="ProductID" w:val="10 pt"/>
        </w:smartTagPr>
        <w:r w:rsidR="00A30B2E" w:rsidRPr="00C309C7">
          <w:t>10</w:t>
        </w:r>
        <w:r w:rsidRPr="00C309C7">
          <w:t xml:space="preserve"> </w:t>
        </w:r>
        <w:proofErr w:type="spellStart"/>
        <w:r w:rsidRPr="00C309C7">
          <w:t>pt</w:t>
        </w:r>
      </w:smartTag>
      <w:proofErr w:type="spellEnd"/>
      <w:r w:rsidRPr="00C309C7">
        <w:t xml:space="preserve"> em todo o documento</w:t>
      </w:r>
      <w:r w:rsidR="00A30B2E" w:rsidRPr="00C309C7">
        <w:t>, exceto o título</w:t>
      </w:r>
      <w:r w:rsidRPr="00C309C7">
        <w:t>; d) prep</w:t>
      </w:r>
      <w:r w:rsidR="008D5D73" w:rsidRPr="00C309C7">
        <w:t>are um resumo com no máximo</w:t>
      </w:r>
      <w:r w:rsidR="00DB528B" w:rsidRPr="00C309C7">
        <w:t xml:space="preserve"> 3</w:t>
      </w:r>
      <w:r w:rsidRPr="00C309C7">
        <w:t xml:space="preserve">00 palavras em itálico; e) sempre use espaçamento simples e alinhamento justificado; f) referências devem ser citadas no formato autor (ano) ou (autor, ano) e listadas em ordem alfabética no final do trabalho; g) as figuras e fotografias incluídas no trabalho devem ser de boa qualidade; h) todos os símbolos devem ser definidos, conforme apareçam no texto; i) deverão ser utilizadas unidades do Sistema Internacional (SI). O trabalho </w:t>
      </w:r>
      <w:r w:rsidR="00CD47B2" w:rsidRPr="00C309C7">
        <w:t>deverá</w:t>
      </w:r>
      <w:r w:rsidRPr="00C309C7">
        <w:t xml:space="preserve"> ser</w:t>
      </w:r>
      <w:r w:rsidR="00CD47B2" w:rsidRPr="00C309C7">
        <w:t xml:space="preserve"> preferencialmente</w:t>
      </w:r>
      <w:r w:rsidRPr="00C309C7">
        <w:t xml:space="preserve"> preparado em português,</w:t>
      </w:r>
      <w:r w:rsidR="00CD47B2" w:rsidRPr="00C309C7">
        <w:t xml:space="preserve"> mas trabalhos em</w:t>
      </w:r>
      <w:r w:rsidR="00A30B2E" w:rsidRPr="00C309C7">
        <w:t xml:space="preserve"> </w:t>
      </w:r>
      <w:r w:rsidR="00CD6CC4" w:rsidRPr="00C309C7">
        <w:t xml:space="preserve">espanhol e </w:t>
      </w:r>
      <w:r w:rsidRPr="00C309C7">
        <w:t>inglês</w:t>
      </w:r>
      <w:r w:rsidR="00CD47B2" w:rsidRPr="00C309C7">
        <w:t xml:space="preserve"> também são aceitos</w:t>
      </w:r>
      <w:r w:rsidR="00A30B2E" w:rsidRPr="00C309C7">
        <w:t xml:space="preserve"> se o autor for oriundo de país onde o idioma oficial não seja </w:t>
      </w:r>
      <w:r w:rsidR="00CD6CC4" w:rsidRPr="00C309C7">
        <w:t xml:space="preserve">o </w:t>
      </w:r>
      <w:r w:rsidR="00A30B2E" w:rsidRPr="00C309C7">
        <w:t>português</w:t>
      </w:r>
      <w:r w:rsidRPr="00C309C7">
        <w:t xml:space="preserve">. Trabalhos em português ou espanhol deverão ter o título, resumo e palavras-chave em inglês após as referências. </w:t>
      </w:r>
      <w:r w:rsidR="00A30B2E" w:rsidRPr="00C309C7">
        <w:t xml:space="preserve">Não haverá </w:t>
      </w:r>
      <w:r w:rsidR="00D065AB">
        <w:t xml:space="preserve">uma </w:t>
      </w:r>
      <w:r w:rsidR="00A30B2E" w:rsidRPr="00C309C7">
        <w:t xml:space="preserve">etapa </w:t>
      </w:r>
      <w:r w:rsidR="00D065AB">
        <w:t xml:space="preserve">inicial </w:t>
      </w:r>
      <w:r w:rsidR="00A30B2E" w:rsidRPr="00C309C7">
        <w:t>de avaliação de resumos. O trabalho completo deverá ser submetid</w:t>
      </w:r>
      <w:r w:rsidR="00444483" w:rsidRPr="00C309C7">
        <w:t>o até</w:t>
      </w:r>
      <w:r w:rsidR="00D065AB">
        <w:t xml:space="preserve"> </w:t>
      </w:r>
      <w:proofErr w:type="gramStart"/>
      <w:r w:rsidR="00D065AB">
        <w:t>1</w:t>
      </w:r>
      <w:proofErr w:type="gramEnd"/>
      <w:r w:rsidR="00D065AB">
        <w:t xml:space="preserve"> de </w:t>
      </w:r>
      <w:r w:rsidR="000D0822">
        <w:t>abril</w:t>
      </w:r>
      <w:r w:rsidR="00D065AB">
        <w:t xml:space="preserve"> de 202</w:t>
      </w:r>
      <w:r w:rsidR="00631DA5">
        <w:t>6</w:t>
      </w:r>
      <w:r w:rsidR="001D396C">
        <w:t xml:space="preserve"> </w:t>
      </w:r>
      <w:r w:rsidRPr="00C309C7">
        <w:t>em formato</w:t>
      </w:r>
      <w:r w:rsidR="00CD0320" w:rsidRPr="00C309C7">
        <w:t xml:space="preserve"> Adobe </w:t>
      </w:r>
      <w:proofErr w:type="spellStart"/>
      <w:r w:rsidR="00CD0320" w:rsidRPr="00C309C7">
        <w:t>Portable</w:t>
      </w:r>
      <w:proofErr w:type="spellEnd"/>
      <w:r w:rsidR="00CD0320" w:rsidRPr="00C309C7">
        <w:t xml:space="preserve"> </w:t>
      </w:r>
      <w:proofErr w:type="spellStart"/>
      <w:r w:rsidR="00CD0320" w:rsidRPr="00C309C7">
        <w:t>Document</w:t>
      </w:r>
      <w:proofErr w:type="spellEnd"/>
      <w:r w:rsidR="00CD0320" w:rsidRPr="00C309C7">
        <w:t xml:space="preserve"> </w:t>
      </w:r>
      <w:proofErr w:type="spellStart"/>
      <w:r w:rsidR="00CD0320" w:rsidRPr="00C309C7">
        <w:t>Format</w:t>
      </w:r>
      <w:proofErr w:type="spellEnd"/>
      <w:r w:rsidR="00CD0320" w:rsidRPr="00C309C7">
        <w:t xml:space="preserve"> (PDF</w:t>
      </w:r>
      <w:r w:rsidR="006C0B7D" w:rsidRPr="00C309C7">
        <w:t>)</w:t>
      </w:r>
      <w:r w:rsidRPr="00C309C7">
        <w:t xml:space="preserve">. </w:t>
      </w:r>
      <w:r w:rsidR="008D5D73" w:rsidRPr="00C309C7">
        <w:t xml:space="preserve">Busque no site </w:t>
      </w:r>
      <w:r w:rsidR="00731752" w:rsidRPr="00C309C7">
        <w:t>www</w:t>
      </w:r>
      <w:r w:rsidR="00A13688" w:rsidRPr="00C309C7">
        <w:t>.</w:t>
      </w:r>
      <w:hyperlink r:id="rId12" w:history="1">
        <w:r w:rsidR="00A13688" w:rsidRPr="00C309C7">
          <w:t>cbens.org.br</w:t>
        </w:r>
      </w:hyperlink>
      <w:r w:rsidR="00A13688" w:rsidRPr="00C309C7" w:rsidDel="00A13688">
        <w:t xml:space="preserve"> </w:t>
      </w:r>
      <w:r w:rsidR="008D5D73" w:rsidRPr="00C309C7">
        <w:t xml:space="preserve">a área do autor para cadastrar seus trabalhos e para obter informações de como </w:t>
      </w:r>
      <w:r w:rsidR="00A77C7F" w:rsidRPr="00C309C7">
        <w:t>enviar o arquivo contendo o trabalho</w:t>
      </w:r>
      <w:r w:rsidR="008D5D73" w:rsidRPr="00C309C7">
        <w:t xml:space="preserve">. </w:t>
      </w:r>
      <w:r w:rsidRPr="00C309C7">
        <w:t xml:space="preserve">O </w:t>
      </w:r>
      <w:r w:rsidR="004F42E0" w:rsidRPr="00C309C7">
        <w:t>resultado sobre a aceitação ou não do trabalho</w:t>
      </w:r>
      <w:r w:rsidRPr="00C309C7">
        <w:t xml:space="preserve"> s</w:t>
      </w:r>
      <w:r w:rsidR="004F42E0" w:rsidRPr="00C309C7">
        <w:t>erá dado após avaliação do mesmo</w:t>
      </w:r>
      <w:r w:rsidRPr="00C309C7">
        <w:t xml:space="preserve"> pel</w:t>
      </w:r>
      <w:r w:rsidR="00CD0320" w:rsidRPr="00C309C7">
        <w:t>o Comitê Científico</w:t>
      </w:r>
      <w:r w:rsidRPr="00C309C7">
        <w:t>.</w:t>
      </w:r>
    </w:p>
    <w:p w14:paraId="7F169C34" w14:textId="77777777" w:rsidR="00BC057E" w:rsidRPr="005A49E4" w:rsidRDefault="00BC057E" w:rsidP="00C309C7">
      <w:pPr>
        <w:pStyle w:val="TextoAbstract"/>
      </w:pPr>
    </w:p>
    <w:p w14:paraId="2173706D" w14:textId="77777777" w:rsidR="00BC057E" w:rsidRPr="00C309C7" w:rsidRDefault="00BC057E">
      <w:pPr>
        <w:rPr>
          <w:rStyle w:val="TextoAbstractChar"/>
        </w:rPr>
      </w:pPr>
      <w:r w:rsidRPr="005A49E4">
        <w:rPr>
          <w:b/>
          <w:i/>
        </w:rPr>
        <w:t>Palavras-chave:</w:t>
      </w:r>
      <w:r w:rsidRPr="005A49E4">
        <w:rPr>
          <w:i/>
        </w:rPr>
        <w:t xml:space="preserve"> </w:t>
      </w:r>
      <w:r w:rsidR="00CD0320" w:rsidRPr="00C309C7">
        <w:rPr>
          <w:rStyle w:val="TextoAbstractChar"/>
        </w:rPr>
        <w:t>Energia Solar, Congresso, Energia Eólica</w:t>
      </w:r>
      <w:r w:rsidRPr="00C309C7">
        <w:rPr>
          <w:rStyle w:val="TextoAbstractChar"/>
        </w:rPr>
        <w:t xml:space="preserve"> (máximo de </w:t>
      </w:r>
      <w:r w:rsidR="006C0B7D" w:rsidRPr="00C309C7">
        <w:rPr>
          <w:rStyle w:val="TextoAbstractChar"/>
        </w:rPr>
        <w:t>3</w:t>
      </w:r>
      <w:r w:rsidRPr="00C309C7">
        <w:rPr>
          <w:rStyle w:val="TextoAbstractChar"/>
        </w:rPr>
        <w:t>)</w:t>
      </w:r>
    </w:p>
    <w:p w14:paraId="64ACD10C" w14:textId="77777777" w:rsidR="00BC057E" w:rsidRPr="005A49E4" w:rsidRDefault="00BC057E"/>
    <w:p w14:paraId="54DCB630" w14:textId="77777777" w:rsidR="00BC057E" w:rsidRPr="005A49E4" w:rsidRDefault="00BC057E"/>
    <w:p w14:paraId="324640CE" w14:textId="77777777" w:rsidR="00BC057E" w:rsidRPr="007E3CB4" w:rsidRDefault="00BC057E" w:rsidP="007E3CB4">
      <w:pPr>
        <w:pStyle w:val="Sesso1"/>
      </w:pPr>
      <w:r w:rsidRPr="007E3CB4">
        <w:t>INTRODUÇÃO</w:t>
      </w:r>
    </w:p>
    <w:p w14:paraId="4C30F1DB" w14:textId="77777777" w:rsidR="00BC057E" w:rsidRPr="005A49E4" w:rsidRDefault="00BC057E">
      <w:pPr>
        <w:tabs>
          <w:tab w:val="left" w:pos="284"/>
        </w:tabs>
      </w:pPr>
    </w:p>
    <w:p w14:paraId="0CBB424B" w14:textId="11E936D4" w:rsidR="00BC057E" w:rsidRPr="005A49E4" w:rsidRDefault="00BC057E" w:rsidP="00C309C7">
      <w:pPr>
        <w:pStyle w:val="CorpodoTexto"/>
      </w:pPr>
      <w:r w:rsidRPr="005A49E4">
        <w:tab/>
      </w:r>
      <w:r w:rsidR="00C40580" w:rsidRPr="005A49E4">
        <w:t xml:space="preserve">Os </w:t>
      </w:r>
      <w:r w:rsidRPr="005A49E4">
        <w:t xml:space="preserve">Anais do </w:t>
      </w:r>
      <w:r w:rsidR="001F683C" w:rsidRPr="005A49E4">
        <w:t>X</w:t>
      </w:r>
      <w:r w:rsidR="000D0822">
        <w:t>I</w:t>
      </w:r>
      <w:r w:rsidR="00AE7CCD" w:rsidRPr="005A49E4">
        <w:t xml:space="preserve"> CBENS </w:t>
      </w:r>
      <w:r w:rsidRPr="005A49E4">
        <w:t xml:space="preserve">serão publicados </w:t>
      </w:r>
      <w:r w:rsidR="00B16F2B" w:rsidRPr="005A49E4">
        <w:t>eletronicamente</w:t>
      </w:r>
      <w:r w:rsidRPr="005A49E4">
        <w:t xml:space="preserve">, incluindo a versão completa de </w:t>
      </w:r>
      <w:r w:rsidR="002A3098" w:rsidRPr="005A49E4">
        <w:t>todos os</w:t>
      </w:r>
      <w:r w:rsidRPr="005A49E4">
        <w:t xml:space="preserve"> trabalhos aceitos e apresentados no Congresso.</w:t>
      </w:r>
      <w:r w:rsidR="00A87A39" w:rsidRPr="005A49E4">
        <w:t xml:space="preserve"> </w:t>
      </w:r>
      <w:r w:rsidR="002A0756" w:rsidRPr="005A49E4">
        <w:t>O</w:t>
      </w:r>
      <w:r w:rsidR="00A87A39" w:rsidRPr="005A49E4">
        <w:t>s</w:t>
      </w:r>
      <w:r w:rsidR="002A3098" w:rsidRPr="005A49E4">
        <w:t xml:space="preserve"> autores dos</w:t>
      </w:r>
      <w:r w:rsidR="00A87A39" w:rsidRPr="005A49E4">
        <w:t xml:space="preserve"> </w:t>
      </w:r>
      <w:r w:rsidR="002A3098" w:rsidRPr="005A49E4">
        <w:t>trabalhos que atingire</w:t>
      </w:r>
      <w:r w:rsidR="00A87A39" w:rsidRPr="005A49E4">
        <w:t>m maior pontuação na análise de Comitê Científico</w:t>
      </w:r>
      <w:r w:rsidR="002A3098" w:rsidRPr="005A49E4">
        <w:t xml:space="preserve"> serão convidados a submeter, depois do Congresso, uma versão atualizada de seus trabalhos para</w:t>
      </w:r>
      <w:r w:rsidR="00A87A39" w:rsidRPr="005A49E4">
        <w:t xml:space="preserve"> publica</w:t>
      </w:r>
      <w:r w:rsidR="002A3098" w:rsidRPr="005A49E4">
        <w:t>ção</w:t>
      </w:r>
      <w:r w:rsidR="00A87A39" w:rsidRPr="005A49E4">
        <w:t xml:space="preserve"> na Revista Brasileira de Energia Solar</w:t>
      </w:r>
      <w:r w:rsidR="00A134DC" w:rsidRPr="005A49E4">
        <w:t xml:space="preserve"> (RBENS)</w:t>
      </w:r>
      <w:r w:rsidR="00A87A39" w:rsidRPr="005A49E4">
        <w:t xml:space="preserve">, periódico de caráter técnico-científico </w:t>
      </w:r>
      <w:r w:rsidR="00444483" w:rsidRPr="005A49E4">
        <w:t>da</w:t>
      </w:r>
      <w:r w:rsidRPr="005A49E4">
        <w:t xml:space="preserve"> </w:t>
      </w:r>
      <w:r w:rsidR="00A87A39" w:rsidRPr="005A49E4">
        <w:t>Associação Brasileira de Energia Solar</w:t>
      </w:r>
      <w:r w:rsidR="00D74690" w:rsidRPr="005A49E4">
        <w:t xml:space="preserve"> (ABENS)</w:t>
      </w:r>
      <w:r w:rsidR="00A87A39" w:rsidRPr="005A49E4">
        <w:t xml:space="preserve">. </w:t>
      </w:r>
      <w:r w:rsidR="00342DCC" w:rsidRPr="005A49E4">
        <w:t>A</w:t>
      </w:r>
      <w:r w:rsidRPr="005A49E4">
        <w:t xml:space="preserve"> versão digital de sua contribuição </w:t>
      </w:r>
      <w:r w:rsidR="00616CDF" w:rsidRPr="005A49E4">
        <w:t xml:space="preserve">deve </w:t>
      </w:r>
      <w:r w:rsidRPr="005A49E4">
        <w:t>es</w:t>
      </w:r>
      <w:r w:rsidR="00616CDF" w:rsidRPr="005A49E4">
        <w:t>tar</w:t>
      </w:r>
      <w:r w:rsidRPr="005A49E4">
        <w:t xml:space="preserve"> de acordo com as presentes instruções</w:t>
      </w:r>
      <w:r w:rsidR="00342DCC" w:rsidRPr="005A49E4">
        <w:t xml:space="preserve"> e</w:t>
      </w:r>
      <w:r w:rsidRPr="005A49E4">
        <w:t xml:space="preserve"> dever</w:t>
      </w:r>
      <w:r w:rsidR="00342DCC" w:rsidRPr="005A49E4">
        <w:t>á</w:t>
      </w:r>
      <w:r w:rsidRPr="005A49E4">
        <w:t xml:space="preserve"> ser enviado em </w:t>
      </w:r>
      <w:r w:rsidR="00CD0320" w:rsidRPr="005A49E4">
        <w:t>formato PDF</w:t>
      </w:r>
      <w:r w:rsidR="002A3098" w:rsidRPr="005A49E4">
        <w:t>.</w:t>
      </w:r>
    </w:p>
    <w:p w14:paraId="06EAE1A9" w14:textId="3AE91DF3" w:rsidR="00BC057E" w:rsidRPr="005A49E4" w:rsidRDefault="00A90FBD" w:rsidP="00C309C7">
      <w:pPr>
        <w:pStyle w:val="CorpodoTexto"/>
      </w:pPr>
      <w:r w:rsidRPr="005A49E4">
        <w:tab/>
        <w:t xml:space="preserve">O Comitê Científico do </w:t>
      </w:r>
      <w:r w:rsidR="001F683C" w:rsidRPr="005A49E4">
        <w:t>X</w:t>
      </w:r>
      <w:r w:rsidR="000D0822">
        <w:t>I</w:t>
      </w:r>
      <w:r w:rsidRPr="005A49E4">
        <w:t xml:space="preserve"> CBENS</w:t>
      </w:r>
      <w:r w:rsidR="008C2EFB" w:rsidRPr="005A49E4">
        <w:t xml:space="preserve"> </w:t>
      </w:r>
      <w:r w:rsidR="00BC057E" w:rsidRPr="005A49E4">
        <w:t xml:space="preserve">fará a revisão dos trabalhos. Seu trabalho poderá estar sujeito a </w:t>
      </w:r>
      <w:r w:rsidR="0061327E" w:rsidRPr="005A49E4">
        <w:t xml:space="preserve">solicitação de alterações e/ou correções </w:t>
      </w:r>
      <w:r w:rsidR="00BC057E" w:rsidRPr="005A49E4">
        <w:t>para a sua aceitação final. No caso de solicitação de revisão, o autor receberá instruções a serem enviadas oportunamente.</w:t>
      </w:r>
      <w:r w:rsidR="0061327E" w:rsidRPr="005A49E4">
        <w:t xml:space="preserve"> Os autores que tiverem os trabalhos selecionados para o Congresso devem guardar com segurança a versão final aprovada em arquivo de edição de texto para eventual modificação de formato dos trabalhos que venham a ser selecionados para publicação na Revista.</w:t>
      </w:r>
    </w:p>
    <w:p w14:paraId="7BDFBC86" w14:textId="77777777" w:rsidR="00616CDF" w:rsidRPr="005A49E4" w:rsidRDefault="00616CDF">
      <w:pPr>
        <w:pStyle w:val="Recuodecorpodetexto"/>
        <w:tabs>
          <w:tab w:val="clear" w:pos="567"/>
          <w:tab w:val="left" w:pos="426"/>
        </w:tabs>
        <w:rPr>
          <w:sz w:val="20"/>
          <w:lang w:val="pt-BR"/>
        </w:rPr>
      </w:pPr>
    </w:p>
    <w:p w14:paraId="5150605B" w14:textId="77777777" w:rsidR="00BC057E" w:rsidRPr="005A49E4" w:rsidRDefault="00BC057E">
      <w:pPr>
        <w:tabs>
          <w:tab w:val="left" w:pos="426"/>
        </w:tabs>
      </w:pPr>
    </w:p>
    <w:p w14:paraId="138D70AF" w14:textId="77777777" w:rsidR="00BC057E" w:rsidRPr="007E3CB4" w:rsidRDefault="00BC057E" w:rsidP="007E3CB4">
      <w:pPr>
        <w:pStyle w:val="Sesso1"/>
      </w:pPr>
      <w:r w:rsidRPr="007E3CB4">
        <w:t>INSTRUÇÕES PARA DIGITAÇÃO</w:t>
      </w:r>
    </w:p>
    <w:p w14:paraId="34289316" w14:textId="77777777" w:rsidR="00BC057E" w:rsidRPr="005A49E4" w:rsidRDefault="00BC057E">
      <w:pPr>
        <w:tabs>
          <w:tab w:val="left" w:pos="426"/>
        </w:tabs>
      </w:pPr>
    </w:p>
    <w:p w14:paraId="139F7E99" w14:textId="542B369D" w:rsidR="00BC057E" w:rsidRPr="005A49E4" w:rsidRDefault="009057D4" w:rsidP="00631A7A">
      <w:pPr>
        <w:tabs>
          <w:tab w:val="left" w:pos="426"/>
        </w:tabs>
        <w:jc w:val="both"/>
      </w:pPr>
      <w:r w:rsidRPr="005A49E4">
        <w:tab/>
      </w:r>
      <w:r w:rsidR="00BC057E" w:rsidRPr="005A49E4">
        <w:t xml:space="preserve">O trabalho deve ser </w:t>
      </w:r>
      <w:r w:rsidR="00470B58" w:rsidRPr="005A49E4">
        <w:t xml:space="preserve">preferencialmente </w:t>
      </w:r>
      <w:r w:rsidR="00BC057E" w:rsidRPr="005A49E4">
        <w:t>escrito em</w:t>
      </w:r>
      <w:r w:rsidR="00616CDF" w:rsidRPr="005A49E4">
        <w:t xml:space="preserve"> </w:t>
      </w:r>
      <w:r w:rsidR="00B16F2B" w:rsidRPr="005A49E4">
        <w:t>português</w:t>
      </w:r>
      <w:r w:rsidR="00BC057E" w:rsidRPr="005A49E4">
        <w:t>,</w:t>
      </w:r>
      <w:r w:rsidR="00470B58" w:rsidRPr="005A49E4">
        <w:t xml:space="preserve"> mas trabalhos em </w:t>
      </w:r>
      <w:r w:rsidR="00CD18B0" w:rsidRPr="005A49E4">
        <w:t xml:space="preserve">espanhol ou </w:t>
      </w:r>
      <w:r w:rsidR="00470B58" w:rsidRPr="005A49E4">
        <w:t>inglês também são aceitos</w:t>
      </w:r>
      <w:r w:rsidR="00BC057E" w:rsidRPr="005A49E4">
        <w:t xml:space="preserve">. A tradução para o inglês do título, do resumo e das palavras-chave deve ser apresentada ao fim do trabalho (após a lista de referências), caso o </w:t>
      </w:r>
      <w:r w:rsidR="00616CDF" w:rsidRPr="005A49E4">
        <w:t>trabalho não esteja redigido em inglês</w:t>
      </w:r>
      <w:r w:rsidR="00BC057E" w:rsidRPr="005A49E4">
        <w:t>.</w:t>
      </w:r>
    </w:p>
    <w:p w14:paraId="68C8719F" w14:textId="77777777" w:rsidR="00BC057E" w:rsidRPr="005A49E4" w:rsidRDefault="00BC057E"/>
    <w:p w14:paraId="6CBBC9E2" w14:textId="77777777" w:rsidR="00BC057E" w:rsidRPr="00C309C7" w:rsidRDefault="00BC057E" w:rsidP="00C309C7">
      <w:pPr>
        <w:pStyle w:val="Sesso2"/>
        <w:numPr>
          <w:ilvl w:val="1"/>
          <w:numId w:val="5"/>
        </w:numPr>
      </w:pPr>
      <w:r w:rsidRPr="00C309C7">
        <w:t>Tamanho do trabalho</w:t>
      </w:r>
    </w:p>
    <w:p w14:paraId="7B3CDD3B" w14:textId="77777777" w:rsidR="00BC057E" w:rsidRPr="005A49E4" w:rsidRDefault="00BC057E">
      <w:pPr>
        <w:tabs>
          <w:tab w:val="left" w:pos="426"/>
        </w:tabs>
      </w:pPr>
    </w:p>
    <w:p w14:paraId="690023A1" w14:textId="77777777" w:rsidR="00BC057E" w:rsidRPr="005A49E4" w:rsidRDefault="00BC057E">
      <w:pPr>
        <w:tabs>
          <w:tab w:val="left" w:pos="426"/>
        </w:tabs>
        <w:jc w:val="both"/>
      </w:pPr>
      <w:r w:rsidRPr="005A49E4">
        <w:tab/>
        <w:t>O trabalho completo, incluindo figuras e</w:t>
      </w:r>
      <w:r w:rsidR="00616CDF" w:rsidRPr="005A49E4">
        <w:t xml:space="preserve"> tabelas, deve ser limitado a </w:t>
      </w:r>
      <w:r w:rsidR="00D871AC" w:rsidRPr="005A49E4">
        <w:t>10</w:t>
      </w:r>
      <w:r w:rsidR="00616CDF" w:rsidRPr="005A49E4">
        <w:t xml:space="preserve"> (</w:t>
      </w:r>
      <w:r w:rsidR="00D871AC" w:rsidRPr="005A49E4">
        <w:t>dez</w:t>
      </w:r>
      <w:r w:rsidRPr="005A49E4">
        <w:t>) páginas em tamanho A4 (</w:t>
      </w:r>
      <w:smartTag w:uri="urn:schemas-microsoft-com:office:smarttags" w:element="metricconverter">
        <w:smartTagPr>
          <w:attr w:name="ProductID" w:val="21 cm"/>
        </w:smartTagPr>
        <w:r w:rsidRPr="005A49E4">
          <w:t>21 cm</w:t>
        </w:r>
      </w:smartTag>
      <w:r w:rsidRPr="005A49E4">
        <w:t xml:space="preserve"> x </w:t>
      </w:r>
      <w:smartTag w:uri="urn:schemas-microsoft-com:office:smarttags" w:element="metricconverter">
        <w:smartTagPr>
          <w:attr w:name="ProductID" w:val="29,7 cm"/>
        </w:smartTagPr>
        <w:r w:rsidRPr="005A49E4">
          <w:t>29,7 cm</w:t>
        </w:r>
      </w:smartTag>
      <w:r w:rsidRPr="005A49E4">
        <w:t>).</w:t>
      </w:r>
      <w:r w:rsidR="00A87A39" w:rsidRPr="005A49E4">
        <w:t xml:space="preserve"> Adicionalmente o arquivo PDF a ser enviado estará também l</w:t>
      </w:r>
      <w:r w:rsidR="006076FA" w:rsidRPr="005A49E4">
        <w:t>imitado a um tamanho máximo de 3</w:t>
      </w:r>
      <w:r w:rsidR="00F9477C" w:rsidRPr="005A49E4">
        <w:t xml:space="preserve"> </w:t>
      </w:r>
      <w:r w:rsidR="00883329" w:rsidRPr="005A49E4">
        <w:t>MB</w:t>
      </w:r>
      <w:r w:rsidR="00A87A39" w:rsidRPr="005A49E4">
        <w:t>.</w:t>
      </w:r>
      <w:r w:rsidRPr="005A49E4">
        <w:t xml:space="preserve"> Por favor, atenda a esta</w:t>
      </w:r>
      <w:r w:rsidR="00A87A39" w:rsidRPr="005A49E4">
        <w:t>s</w:t>
      </w:r>
      <w:r w:rsidRPr="005A49E4">
        <w:t xml:space="preserve"> limita</w:t>
      </w:r>
      <w:r w:rsidR="00A87A39" w:rsidRPr="005A49E4">
        <w:t>ções</w:t>
      </w:r>
      <w:r w:rsidRPr="005A49E4">
        <w:t xml:space="preserve"> escrevendo de forma concisa e não reduzindo figuras e tabelas a tamanhos que sacrifiquem o entendimento dos símbolos e legendas nelas incluídos.</w:t>
      </w:r>
    </w:p>
    <w:p w14:paraId="4563D9CA" w14:textId="77777777" w:rsidR="00174D53" w:rsidRPr="005A49E4" w:rsidRDefault="00174D53">
      <w:pPr>
        <w:tabs>
          <w:tab w:val="left" w:pos="426"/>
        </w:tabs>
        <w:jc w:val="both"/>
      </w:pPr>
    </w:p>
    <w:p w14:paraId="20DE7FBD" w14:textId="77777777" w:rsidR="00BC057E" w:rsidRPr="005A49E4" w:rsidRDefault="00BC057E" w:rsidP="00C309C7">
      <w:pPr>
        <w:pStyle w:val="Sesso2"/>
      </w:pPr>
      <w:r w:rsidRPr="005A49E4">
        <w:t>Formato de página</w:t>
      </w:r>
    </w:p>
    <w:p w14:paraId="12D72B89" w14:textId="77777777" w:rsidR="00BC057E" w:rsidRPr="005A49E4" w:rsidRDefault="00BC057E">
      <w:pPr>
        <w:tabs>
          <w:tab w:val="left" w:pos="426"/>
        </w:tabs>
      </w:pPr>
    </w:p>
    <w:p w14:paraId="18DB10B6" w14:textId="48F4810E" w:rsidR="00D065AB" w:rsidRDefault="00BC057E" w:rsidP="00006AF2">
      <w:pPr>
        <w:tabs>
          <w:tab w:val="left" w:pos="426"/>
        </w:tabs>
        <w:jc w:val="both"/>
      </w:pPr>
      <w:r w:rsidRPr="005A49E4">
        <w:tab/>
        <w:t xml:space="preserve">Cada página tamanho A4 deve ser configurada de modo a apresentar </w:t>
      </w:r>
      <w:smartTag w:uri="urn:schemas-microsoft-com:office:smarttags" w:element="metricconverter">
        <w:smartTagPr>
          <w:attr w:name="ProductID" w:val="2 cm"/>
        </w:smartTagPr>
        <w:r w:rsidRPr="005A49E4">
          <w:t>2 cm</w:t>
        </w:r>
      </w:smartTag>
      <w:r w:rsidRPr="005A49E4">
        <w:t xml:space="preserve"> de margem em todos os lados do documento. Estas margens definem a área a ser utilizada. Dentro desta área o texto deve ser formatado em uma única coluna. Por favor, não inclua moldura no texto nem numeração de páginas.</w:t>
      </w:r>
      <w:r w:rsidR="00006AF2">
        <w:t xml:space="preserve"> </w:t>
      </w:r>
      <w:r w:rsidRPr="005A49E4">
        <w:t xml:space="preserve">A aparência final do trabalho deve ser </w:t>
      </w:r>
      <w:r w:rsidR="007D0292">
        <w:t xml:space="preserve">exatamente </w:t>
      </w:r>
      <w:r w:rsidRPr="005A49E4">
        <w:t>a deste documento.</w:t>
      </w:r>
    </w:p>
    <w:p w14:paraId="6707D1F2" w14:textId="77777777" w:rsidR="00424836" w:rsidRPr="005A49E4" w:rsidRDefault="00424836" w:rsidP="00006AF2">
      <w:pPr>
        <w:tabs>
          <w:tab w:val="left" w:pos="426"/>
        </w:tabs>
        <w:jc w:val="both"/>
      </w:pPr>
    </w:p>
    <w:p w14:paraId="6584E514" w14:textId="77777777" w:rsidR="00BC057E" w:rsidRPr="005A49E4" w:rsidRDefault="00BC057E" w:rsidP="00C309C7">
      <w:pPr>
        <w:pStyle w:val="Sesso2"/>
      </w:pPr>
      <w:r w:rsidRPr="005A49E4">
        <w:t>Especificações gerais para a formatação do texto</w:t>
      </w:r>
    </w:p>
    <w:p w14:paraId="36551B6A" w14:textId="77777777" w:rsidR="00BC057E" w:rsidRPr="005A49E4" w:rsidRDefault="00BC057E">
      <w:pPr>
        <w:tabs>
          <w:tab w:val="left" w:pos="426"/>
        </w:tabs>
      </w:pPr>
    </w:p>
    <w:p w14:paraId="7A09819A" w14:textId="4BE6818F" w:rsidR="00BC057E" w:rsidRPr="005A49E4" w:rsidRDefault="00BC057E" w:rsidP="002C4639">
      <w:pPr>
        <w:pStyle w:val="Cabealho"/>
        <w:tabs>
          <w:tab w:val="clear" w:pos="4419"/>
          <w:tab w:val="center" w:pos="426"/>
        </w:tabs>
        <w:jc w:val="both"/>
      </w:pPr>
      <w:r w:rsidRPr="005A49E4">
        <w:tab/>
      </w:r>
      <w:r w:rsidR="002C4639" w:rsidRPr="005A49E4">
        <w:tab/>
      </w:r>
      <w:r w:rsidRPr="005A49E4">
        <w:t xml:space="preserve">O trabalho deve ser totalmente digitado em </w:t>
      </w:r>
      <w:r w:rsidR="00616CDF" w:rsidRPr="005A49E4">
        <w:t xml:space="preserve">fonte Times New Roman tamanho </w:t>
      </w:r>
      <w:smartTag w:uri="urn:schemas-microsoft-com:office:smarttags" w:element="metricconverter">
        <w:smartTagPr>
          <w:attr w:name="ProductID" w:val="10 pt"/>
        </w:smartTagPr>
        <w:r w:rsidR="00616CDF" w:rsidRPr="005A49E4">
          <w:t>10</w:t>
        </w:r>
        <w:r w:rsidRPr="005A49E4">
          <w:t xml:space="preserve"> </w:t>
        </w:r>
        <w:proofErr w:type="spellStart"/>
        <w:r w:rsidRPr="005A49E4">
          <w:t>pt</w:t>
        </w:r>
      </w:smartTag>
      <w:proofErr w:type="spellEnd"/>
      <w:r w:rsidRPr="005A49E4">
        <w:t xml:space="preserve">, com exceção do título e do cabeçalho. Esta diretriz inclui, portanto, títulos de seções e subseções e legendas de figuras e tabelas, além do texto normal do trabalho. </w:t>
      </w:r>
      <w:r w:rsidR="008D5D73" w:rsidRPr="005A49E4">
        <w:t>Todas as páginas deverão ter como cabeçalho o texto:</w:t>
      </w:r>
      <w:r w:rsidR="008D5D73" w:rsidRPr="005A49E4">
        <w:rPr>
          <w:b/>
        </w:rPr>
        <w:t xml:space="preserve"> </w:t>
      </w:r>
      <w:r w:rsidR="008D5D73" w:rsidRPr="005A49E4">
        <w:rPr>
          <w:bCs/>
          <w:i/>
          <w:iCs/>
        </w:rPr>
        <w:t>“</w:t>
      </w:r>
      <w:r w:rsidR="00174D53" w:rsidRPr="005A49E4">
        <w:rPr>
          <w:i/>
          <w:iCs/>
        </w:rPr>
        <w:t>X</w:t>
      </w:r>
      <w:r w:rsidR="000D0822">
        <w:rPr>
          <w:i/>
          <w:iCs/>
        </w:rPr>
        <w:t>I</w:t>
      </w:r>
      <w:r w:rsidR="00485D06" w:rsidRPr="005A49E4">
        <w:rPr>
          <w:i/>
          <w:iCs/>
        </w:rPr>
        <w:t xml:space="preserve"> Congresso Brasileiro de Energia Sola</w:t>
      </w:r>
      <w:r w:rsidR="00AD4010" w:rsidRPr="005A49E4">
        <w:rPr>
          <w:i/>
          <w:iCs/>
        </w:rPr>
        <w:t xml:space="preserve">r – </w:t>
      </w:r>
      <w:r w:rsidR="002D4092">
        <w:rPr>
          <w:i/>
          <w:iCs/>
        </w:rPr>
        <w:t>N</w:t>
      </w:r>
      <w:r w:rsidR="00631DA5">
        <w:rPr>
          <w:i/>
          <w:iCs/>
        </w:rPr>
        <w:t>iterói/RJ</w:t>
      </w:r>
      <w:r w:rsidR="00485D06" w:rsidRPr="005A49E4">
        <w:rPr>
          <w:i/>
          <w:iCs/>
        </w:rPr>
        <w:t xml:space="preserve">, </w:t>
      </w:r>
      <w:r w:rsidR="00174D53" w:rsidRPr="005A49E4">
        <w:rPr>
          <w:i/>
          <w:iCs/>
        </w:rPr>
        <w:t>2</w:t>
      </w:r>
      <w:r w:rsidR="000D0822">
        <w:rPr>
          <w:i/>
          <w:iCs/>
        </w:rPr>
        <w:t>6</w:t>
      </w:r>
      <w:r w:rsidR="00485D06" w:rsidRPr="005A49E4">
        <w:rPr>
          <w:i/>
          <w:iCs/>
        </w:rPr>
        <w:t xml:space="preserve"> a </w:t>
      </w:r>
      <w:r w:rsidR="002D4092">
        <w:rPr>
          <w:i/>
          <w:iCs/>
        </w:rPr>
        <w:t>3</w:t>
      </w:r>
      <w:r w:rsidR="000D0822">
        <w:rPr>
          <w:i/>
          <w:iCs/>
        </w:rPr>
        <w:t>0</w:t>
      </w:r>
      <w:r w:rsidR="00485D06" w:rsidRPr="005A49E4">
        <w:rPr>
          <w:i/>
          <w:iCs/>
        </w:rPr>
        <w:t xml:space="preserve"> de</w:t>
      </w:r>
      <w:r w:rsidR="00AD4010" w:rsidRPr="005A49E4">
        <w:rPr>
          <w:i/>
          <w:iCs/>
        </w:rPr>
        <w:t xml:space="preserve"> </w:t>
      </w:r>
      <w:r w:rsidR="000D0822">
        <w:rPr>
          <w:i/>
          <w:iCs/>
        </w:rPr>
        <w:t>outubro</w:t>
      </w:r>
      <w:r w:rsidR="00485D06" w:rsidRPr="005A49E4">
        <w:rPr>
          <w:i/>
          <w:iCs/>
        </w:rPr>
        <w:t xml:space="preserve"> de 20</w:t>
      </w:r>
      <w:r w:rsidR="006911BA" w:rsidRPr="005A49E4">
        <w:rPr>
          <w:i/>
          <w:iCs/>
        </w:rPr>
        <w:t>2</w:t>
      </w:r>
      <w:r w:rsidR="000D0822">
        <w:rPr>
          <w:i/>
          <w:iCs/>
        </w:rPr>
        <w:t>6</w:t>
      </w:r>
      <w:r w:rsidR="008D5D73" w:rsidRPr="005A49E4">
        <w:rPr>
          <w:i/>
          <w:iCs/>
        </w:rPr>
        <w:t xml:space="preserve">”, </w:t>
      </w:r>
      <w:r w:rsidR="008D5D73" w:rsidRPr="005A49E4">
        <w:t>digitado em itálico tamanho 8</w:t>
      </w:r>
      <w:r w:rsidR="002D4092">
        <w:t xml:space="preserve"> </w:t>
      </w:r>
      <w:proofErr w:type="spellStart"/>
      <w:r w:rsidR="008D5D73" w:rsidRPr="005A49E4">
        <w:t>pt</w:t>
      </w:r>
      <w:proofErr w:type="spellEnd"/>
      <w:r w:rsidR="008D5D73" w:rsidRPr="005A49E4">
        <w:t xml:space="preserve"> centralizado</w:t>
      </w:r>
      <w:r w:rsidR="00811022" w:rsidRPr="005A49E4">
        <w:t>, como apresentado nas páginas deste modelo</w:t>
      </w:r>
      <w:r w:rsidR="008D5D73" w:rsidRPr="005A49E4">
        <w:t>.</w:t>
      </w:r>
    </w:p>
    <w:p w14:paraId="59BDF7D1" w14:textId="77777777" w:rsidR="00BC057E" w:rsidRPr="005A49E4" w:rsidRDefault="00BC057E">
      <w:pPr>
        <w:tabs>
          <w:tab w:val="left" w:pos="426"/>
        </w:tabs>
        <w:jc w:val="both"/>
      </w:pPr>
    </w:p>
    <w:p w14:paraId="67D8E4F7" w14:textId="3C9A30C9" w:rsidR="00BC057E" w:rsidRPr="005A49E4" w:rsidRDefault="00BC057E" w:rsidP="009057D4">
      <w:pPr>
        <w:tabs>
          <w:tab w:val="left" w:pos="426"/>
        </w:tabs>
        <w:jc w:val="both"/>
      </w:pPr>
      <w:r w:rsidRPr="005A49E4">
        <w:tab/>
      </w:r>
      <w:r w:rsidRPr="005A49E4">
        <w:rPr>
          <w:b/>
          <w:i/>
        </w:rPr>
        <w:t>Título do trabalho.</w:t>
      </w:r>
      <w:r w:rsidRPr="005A49E4">
        <w:t xml:space="preserve"> Inicie</w:t>
      </w:r>
      <w:r w:rsidR="00962259" w:rsidRPr="005A49E4">
        <w:t>, apenas na primeira página,</w:t>
      </w:r>
      <w:r w:rsidRPr="005A49E4">
        <w:t xml:space="preserve"> </w:t>
      </w:r>
      <w:r w:rsidR="00962259" w:rsidRPr="005A49E4">
        <w:t>deixando dois</w:t>
      </w:r>
      <w:r w:rsidRPr="005A49E4">
        <w:t xml:space="preserve"> espaços </w:t>
      </w:r>
      <w:r w:rsidR="00A201C8" w:rsidRPr="005A49E4">
        <w:t>(14</w:t>
      </w:r>
      <w:r w:rsidR="002D4092">
        <w:t xml:space="preserve"> </w:t>
      </w:r>
      <w:proofErr w:type="spellStart"/>
      <w:r w:rsidR="00962259" w:rsidRPr="005A49E4">
        <w:t>pt</w:t>
      </w:r>
      <w:proofErr w:type="spellEnd"/>
      <w:r w:rsidR="00962259" w:rsidRPr="005A49E4">
        <w:t xml:space="preserve">) </w:t>
      </w:r>
      <w:r w:rsidR="00ED1802" w:rsidRPr="005A49E4">
        <w:t>até</w:t>
      </w:r>
      <w:r w:rsidRPr="005A49E4">
        <w:t xml:space="preserve"> a primeira linha do título. O título deve</w:t>
      </w:r>
      <w:r w:rsidR="008D5D73" w:rsidRPr="005A49E4">
        <w:t xml:space="preserve"> ser digitado </w:t>
      </w:r>
      <w:r w:rsidR="002A0756" w:rsidRPr="005A49E4">
        <w:t xml:space="preserve">em fonte Times New Roman </w:t>
      </w:r>
      <w:r w:rsidR="008D5D73" w:rsidRPr="005A49E4">
        <w:t xml:space="preserve">em negrito, </w:t>
      </w:r>
      <w:smartTag w:uri="urn:schemas-microsoft-com:office:smarttags" w:element="metricconverter">
        <w:smartTagPr>
          <w:attr w:name="ProductID" w:val="14 pt"/>
        </w:smartTagPr>
        <w:r w:rsidR="008D5D73" w:rsidRPr="005A49E4">
          <w:t xml:space="preserve">14 </w:t>
        </w:r>
        <w:proofErr w:type="spellStart"/>
        <w:r w:rsidR="008D5D73" w:rsidRPr="005A49E4">
          <w:t>pt</w:t>
        </w:r>
      </w:smartTag>
      <w:proofErr w:type="spellEnd"/>
      <w:r w:rsidRPr="005A49E4">
        <w:t xml:space="preserve">, em letras maiúsculas, com alinhamento centralizado, não devendo exceder 3 linhas. </w:t>
      </w:r>
      <w:r w:rsidR="00A201C8" w:rsidRPr="005A49E4">
        <w:t>Deixe uma linha de espaço (</w:t>
      </w:r>
      <w:smartTag w:uri="urn:schemas-microsoft-com:office:smarttags" w:element="metricconverter">
        <w:smartTagPr>
          <w:attr w:name="ProductID" w:val="14 pt"/>
        </w:smartTagPr>
        <w:r w:rsidR="00A201C8" w:rsidRPr="005A49E4">
          <w:t>14</w:t>
        </w:r>
        <w:r w:rsidR="008D5D73" w:rsidRPr="005A49E4">
          <w:t xml:space="preserve"> </w:t>
        </w:r>
        <w:proofErr w:type="spellStart"/>
        <w:r w:rsidR="008D5D73" w:rsidRPr="005A49E4">
          <w:t>pt</w:t>
        </w:r>
      </w:smartTag>
      <w:proofErr w:type="spellEnd"/>
      <w:r w:rsidRPr="005A49E4">
        <w:t>) entre o final do título e o primeiro autor.</w:t>
      </w:r>
    </w:p>
    <w:p w14:paraId="06D4C1FC" w14:textId="77777777" w:rsidR="00BC057E" w:rsidRPr="005A49E4" w:rsidRDefault="00BC057E">
      <w:pPr>
        <w:tabs>
          <w:tab w:val="left" w:pos="426"/>
        </w:tabs>
      </w:pPr>
    </w:p>
    <w:p w14:paraId="28AD5FDC" w14:textId="14B747C8" w:rsidR="00BC057E" w:rsidRPr="005A49E4" w:rsidRDefault="00BC057E">
      <w:pPr>
        <w:tabs>
          <w:tab w:val="left" w:pos="426"/>
        </w:tabs>
        <w:jc w:val="both"/>
      </w:pPr>
      <w:r w:rsidRPr="005A49E4">
        <w:rPr>
          <w:b/>
          <w:i/>
        </w:rPr>
        <w:tab/>
        <w:t>Resumo e palavras-chave.</w:t>
      </w:r>
      <w:r w:rsidRPr="005A49E4">
        <w:t xml:space="preserve"> Digite o título </w:t>
      </w:r>
      <w:r w:rsidRPr="005A49E4">
        <w:rPr>
          <w:b/>
          <w:i/>
        </w:rPr>
        <w:t>Resumo</w:t>
      </w:r>
      <w:r w:rsidR="006253E8">
        <w:rPr>
          <w:b/>
          <w:i/>
        </w:rPr>
        <w:t>.</w:t>
      </w:r>
      <w:r w:rsidRPr="005A49E4">
        <w:t xml:space="preserve"> em negrito e itálico, alinhado à esquerda, seguido de um ponto. Sem trocar de linha, digite o resumo em itálico, com alinhamento justificado. O resumo não deve conter mais de </w:t>
      </w:r>
      <w:r w:rsidR="00962259" w:rsidRPr="005A49E4">
        <w:t>3</w:t>
      </w:r>
      <w:r w:rsidRPr="005A49E4">
        <w:t xml:space="preserve">00 palavras. Pule uma linha, e então digite o título </w:t>
      </w:r>
      <w:r w:rsidRPr="005A49E4">
        <w:rPr>
          <w:b/>
          <w:i/>
        </w:rPr>
        <w:t>Palavras-chave:</w:t>
      </w:r>
      <w:r w:rsidRPr="005A49E4">
        <w:t xml:space="preserve"> (não se esqueça dos dois pontos) em negrito e itálico, alinhado à esquerda. Digite então </w:t>
      </w:r>
      <w:r w:rsidR="003C32BF" w:rsidRPr="005A49E4">
        <w:t>até</w:t>
      </w:r>
      <w:r w:rsidRPr="005A49E4">
        <w:t xml:space="preserve"> 3 palavras-chave, separadas por vírgulas, com somente a primeira letra de cada palavra-chave em maiúscula. Deixe um espaço de 2 linhas entre as palavras-chave e o corpo do texto.</w:t>
      </w:r>
    </w:p>
    <w:p w14:paraId="1E4342B5" w14:textId="77777777" w:rsidR="00BC057E" w:rsidRPr="005A49E4" w:rsidRDefault="00BC057E">
      <w:pPr>
        <w:tabs>
          <w:tab w:val="left" w:pos="426"/>
        </w:tabs>
      </w:pPr>
    </w:p>
    <w:p w14:paraId="1562CDAF" w14:textId="77777777" w:rsidR="00BC057E" w:rsidRPr="005A49E4" w:rsidRDefault="00BC057E">
      <w:pPr>
        <w:tabs>
          <w:tab w:val="left" w:pos="426"/>
        </w:tabs>
        <w:jc w:val="both"/>
      </w:pPr>
      <w:r w:rsidRPr="005A49E4">
        <w:rPr>
          <w:b/>
          <w:i/>
        </w:rPr>
        <w:tab/>
        <w:t>Títulos de seção.</w:t>
      </w:r>
      <w:r w:rsidRPr="005A49E4">
        <w:t xml:space="preserve"> Use somente dois níveis para subseções, conforme apresentado nestas instruções. Digite o título das seções em letras maiúsculas, em negrito, alinhado à esquerda. Inicie digitando sua identificação em algarismos arábicos, seguida de um ponto, e então digite o título da seção a </w:t>
      </w:r>
      <w:smartTag w:uri="urn:schemas-microsoft-com:office:smarttags" w:element="metricconverter">
        <w:smartTagPr>
          <w:attr w:name="ProductID" w:val="0,75 cm"/>
        </w:smartTagPr>
        <w:r w:rsidRPr="005A49E4">
          <w:t>0,75 cm</w:t>
        </w:r>
      </w:smartTag>
      <w:r w:rsidRPr="005A49E4">
        <w:t xml:space="preserve"> da margem esquerd</w:t>
      </w:r>
      <w:r w:rsidR="00A201C8" w:rsidRPr="005A49E4">
        <w:t xml:space="preserve">a. Deixe </w:t>
      </w:r>
      <w:r w:rsidR="00FC5685" w:rsidRPr="005A49E4">
        <w:t>duas</w:t>
      </w:r>
      <w:r w:rsidR="00A201C8" w:rsidRPr="005A49E4">
        <w:t xml:space="preserve"> linha</w:t>
      </w:r>
      <w:r w:rsidR="00631A7A" w:rsidRPr="005A49E4">
        <w:t>s</w:t>
      </w:r>
      <w:r w:rsidR="00A201C8" w:rsidRPr="005A49E4">
        <w:t xml:space="preserve"> de espaço (</w:t>
      </w:r>
      <w:smartTag w:uri="urn:schemas-microsoft-com:office:smarttags" w:element="metricconverter">
        <w:smartTagPr>
          <w:attr w:name="ProductID" w:val="10 pt"/>
        </w:smartTagPr>
        <w:r w:rsidR="00A201C8" w:rsidRPr="005A49E4">
          <w:t>10</w:t>
        </w:r>
        <w:r w:rsidR="00811022" w:rsidRPr="005A49E4">
          <w:t xml:space="preserve"> </w:t>
        </w:r>
        <w:proofErr w:type="spellStart"/>
        <w:r w:rsidRPr="005A49E4">
          <w:t>pt</w:t>
        </w:r>
      </w:smartTag>
      <w:proofErr w:type="spellEnd"/>
      <w:r w:rsidRPr="005A49E4">
        <w:t xml:space="preserve">) acima e </w:t>
      </w:r>
      <w:r w:rsidR="00FC5685" w:rsidRPr="005A49E4">
        <w:t xml:space="preserve">uma linha de espaço (10 </w:t>
      </w:r>
      <w:proofErr w:type="spellStart"/>
      <w:r w:rsidR="00FC5685" w:rsidRPr="005A49E4">
        <w:t>pt</w:t>
      </w:r>
      <w:proofErr w:type="spellEnd"/>
      <w:r w:rsidR="00FC5685" w:rsidRPr="005A49E4">
        <w:t xml:space="preserve">) </w:t>
      </w:r>
      <w:r w:rsidRPr="005A49E4">
        <w:t>abaixo deste título.</w:t>
      </w:r>
    </w:p>
    <w:p w14:paraId="0A796155" w14:textId="77777777" w:rsidR="00BC057E" w:rsidRPr="005A49E4" w:rsidRDefault="00BC057E">
      <w:pPr>
        <w:tabs>
          <w:tab w:val="left" w:pos="426"/>
        </w:tabs>
        <w:jc w:val="both"/>
      </w:pPr>
      <w:r w:rsidRPr="005A49E4">
        <w:tab/>
        <w:t>Para o primeiro nível de subseção, somente a primeira letra do título deve ser maiúscula, sendo todas em negrito, com o título alinhado à esquerda. Inicie pela digitação de sua identificação (dois algarismos arábicos separados por ponto), e então digite o título d</w:t>
      </w:r>
      <w:r w:rsidR="00811022" w:rsidRPr="005A49E4">
        <w:t xml:space="preserve">a seção a </w:t>
      </w:r>
      <w:smartTag w:uri="urn:schemas-microsoft-com:office:smarttags" w:element="metricconverter">
        <w:smartTagPr>
          <w:attr w:name="ProductID" w:val="0,75 cm"/>
        </w:smartTagPr>
        <w:r w:rsidR="00811022" w:rsidRPr="005A49E4">
          <w:t>0,75 cm</w:t>
        </w:r>
      </w:smartTag>
      <w:r w:rsidRPr="005A49E4">
        <w:t xml:space="preserve"> da margem esquerd</w:t>
      </w:r>
      <w:r w:rsidR="00A201C8" w:rsidRPr="005A49E4">
        <w:t>a. Deixe uma linha de espaço (</w:t>
      </w:r>
      <w:smartTag w:uri="urn:schemas-microsoft-com:office:smarttags" w:element="metricconverter">
        <w:smartTagPr>
          <w:attr w:name="ProductID" w:val="10 pt"/>
        </w:smartTagPr>
        <w:r w:rsidR="00A201C8" w:rsidRPr="005A49E4">
          <w:t>10</w:t>
        </w:r>
        <w:r w:rsidR="00811022" w:rsidRPr="005A49E4">
          <w:t xml:space="preserve"> </w:t>
        </w:r>
        <w:proofErr w:type="spellStart"/>
        <w:r w:rsidRPr="005A49E4">
          <w:t>pt</w:t>
        </w:r>
      </w:smartTag>
      <w:proofErr w:type="spellEnd"/>
      <w:r w:rsidRPr="005A49E4">
        <w:t xml:space="preserve">) acima e abaixo deste título. </w:t>
      </w:r>
    </w:p>
    <w:p w14:paraId="6D97BA8A" w14:textId="77777777" w:rsidR="00BC057E" w:rsidRPr="005A49E4" w:rsidRDefault="00BC057E">
      <w:pPr>
        <w:tabs>
          <w:tab w:val="left" w:pos="426"/>
        </w:tabs>
        <w:jc w:val="both"/>
      </w:pPr>
      <w:r w:rsidRPr="005A49E4">
        <w:tab/>
        <w:t>Não numere o título do segundo nível de subseção. Use letras em negrito e itálico, com somente a primeira em maiúscula</w:t>
      </w:r>
      <w:r w:rsidR="00811022" w:rsidRPr="005A49E4">
        <w:t>, indentando o título em</w:t>
      </w:r>
      <w:r w:rsidRPr="005A49E4">
        <w:t xml:space="preserve"> </w:t>
      </w:r>
      <w:smartTag w:uri="urn:schemas-microsoft-com:office:smarttags" w:element="metricconverter">
        <w:smartTagPr>
          <w:attr w:name="ProductID" w:val="0,75 cm"/>
        </w:smartTagPr>
        <w:r w:rsidRPr="005A49E4">
          <w:t>0,75 cm</w:t>
        </w:r>
      </w:smartTag>
      <w:r w:rsidRPr="005A49E4">
        <w:t xml:space="preserve"> a partir da margem esquerda e fazendo-o ser seguido por um ponto. Inicie o texto da subseção imediatamente após o título da mesma. Deixe uma linha de espaço acima deste título.</w:t>
      </w:r>
    </w:p>
    <w:p w14:paraId="70DC36F7" w14:textId="77777777" w:rsidR="00BC057E" w:rsidRPr="005A49E4" w:rsidRDefault="00BC057E">
      <w:pPr>
        <w:tabs>
          <w:tab w:val="left" w:pos="426"/>
        </w:tabs>
        <w:jc w:val="both"/>
      </w:pPr>
    </w:p>
    <w:p w14:paraId="4B35A53B" w14:textId="77777777" w:rsidR="00BC057E" w:rsidRPr="005A49E4" w:rsidRDefault="00BC057E">
      <w:pPr>
        <w:tabs>
          <w:tab w:val="left" w:pos="426"/>
        </w:tabs>
        <w:jc w:val="both"/>
      </w:pPr>
      <w:r w:rsidRPr="005A49E4">
        <w:rPr>
          <w:b/>
          <w:i/>
        </w:rPr>
        <w:tab/>
        <w:t>Corpo do texto.</w:t>
      </w:r>
      <w:r w:rsidRPr="005A49E4">
        <w:t xml:space="preserve"> O texto deve ser digitado em estilo normal, usando espaço simples e alinhamento justificado. Comece cada parágrafo a </w:t>
      </w:r>
      <w:smartTag w:uri="urn:schemas-microsoft-com:office:smarttags" w:element="metricconverter">
        <w:smartTagPr>
          <w:attr w:name="ProductID" w:val="0,75 cm"/>
        </w:smartTagPr>
        <w:r w:rsidRPr="005A49E4">
          <w:t>0,75 cm</w:t>
        </w:r>
      </w:smartTag>
      <w:r w:rsidRPr="005A49E4">
        <w:t xml:space="preserve"> da margem esquerda, não deixando espaço entre dois parágrafos </w:t>
      </w:r>
      <w:r w:rsidR="00843E29" w:rsidRPr="005A49E4">
        <w:t>subsequentes</w:t>
      </w:r>
      <w:r w:rsidRPr="005A49E4">
        <w:t>.</w:t>
      </w:r>
    </w:p>
    <w:p w14:paraId="641099E1" w14:textId="77777777" w:rsidR="00BC057E" w:rsidRPr="005A49E4" w:rsidRDefault="00BC057E">
      <w:pPr>
        <w:tabs>
          <w:tab w:val="left" w:pos="426"/>
        </w:tabs>
      </w:pPr>
    </w:p>
    <w:p w14:paraId="6BEC3795" w14:textId="77777777" w:rsidR="00BC057E" w:rsidRPr="005A49E4" w:rsidRDefault="00BC057E" w:rsidP="00C309C7">
      <w:pPr>
        <w:pStyle w:val="Sesso2"/>
      </w:pPr>
      <w:r w:rsidRPr="005A49E4">
        <w:t>Equações, símbolos e unidades</w:t>
      </w:r>
    </w:p>
    <w:p w14:paraId="601D5014" w14:textId="77777777" w:rsidR="00BC057E" w:rsidRPr="005A49E4" w:rsidRDefault="00BC057E">
      <w:pPr>
        <w:tabs>
          <w:tab w:val="left" w:pos="426"/>
        </w:tabs>
      </w:pPr>
    </w:p>
    <w:p w14:paraId="5F960055" w14:textId="77777777" w:rsidR="00BC057E" w:rsidRPr="005A49E4" w:rsidRDefault="00BC057E">
      <w:pPr>
        <w:tabs>
          <w:tab w:val="left" w:pos="426"/>
        </w:tabs>
        <w:jc w:val="both"/>
      </w:pPr>
      <w:r w:rsidRPr="005A49E4">
        <w:tab/>
        <w:t xml:space="preserve">As equações devem estar </w:t>
      </w:r>
      <w:r w:rsidR="004F554E" w:rsidRPr="005A49E4">
        <w:t>centralizadas na página.</w:t>
      </w:r>
      <w:r w:rsidRPr="005A49E4">
        <w:t xml:space="preserve"> Numere as equações em </w:t>
      </w:r>
      <w:r w:rsidR="00843E29" w:rsidRPr="005A49E4">
        <w:t>sequência</w:t>
      </w:r>
      <w:r w:rsidRPr="005A49E4">
        <w:t xml:space="preserve"> com algarismos arábicos entre parênteses e alinhados à direita. Deixe uma linha de espaço antes e depois de cada equação incluída. Por exemplo:</w:t>
      </w:r>
    </w:p>
    <w:p w14:paraId="18979A64" w14:textId="77777777" w:rsidR="00C9725C" w:rsidRPr="005A49E4" w:rsidRDefault="00C9725C">
      <w:pPr>
        <w:tabs>
          <w:tab w:val="left" w:pos="426"/>
        </w:tabs>
        <w:jc w:val="both"/>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14:paraId="69839BFF" w14:textId="77777777" w:rsidTr="00763958">
        <w:trPr>
          <w:trHeight w:val="624"/>
        </w:trPr>
        <w:tc>
          <w:tcPr>
            <w:tcW w:w="562" w:type="dxa"/>
            <w:vAlign w:val="center"/>
          </w:tcPr>
          <w:p w14:paraId="0B0ABC2F" w14:textId="77777777" w:rsidR="00843E29" w:rsidRDefault="00843E29" w:rsidP="00763958">
            <w:pPr>
              <w:tabs>
                <w:tab w:val="left" w:pos="426"/>
              </w:tabs>
              <w:jc w:val="center"/>
            </w:pPr>
          </w:p>
        </w:tc>
        <w:tc>
          <w:tcPr>
            <w:tcW w:w="8505" w:type="dxa"/>
            <w:vAlign w:val="center"/>
          </w:tcPr>
          <w:p w14:paraId="35E1FFFC" w14:textId="77777777" w:rsidR="00843E29" w:rsidRDefault="00843E29" w:rsidP="00763958">
            <w:pPr>
              <w:tabs>
                <w:tab w:val="left" w:pos="426"/>
              </w:tabs>
              <w:jc w:val="center"/>
            </w:pPr>
            <m:oMathPara>
              <m:oMath>
                <m:r>
                  <w:rPr>
                    <w:rFonts w:ascii="Cambria Math" w:hAnsi="Cambria Math"/>
                  </w:rPr>
                  <m:t>η=</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τα)</m:t>
                    </m:r>
                  </m:e>
                  <m:sub>
                    <m:r>
                      <w:rPr>
                        <w:rFonts w:ascii="Cambria Math" w:hAnsi="Cambria Math"/>
                      </w:rPr>
                      <m:t>e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m:t>
                    </m:r>
                  </m:sub>
                </m:sSub>
                <m:sSub>
                  <m:sSubPr>
                    <m:ctrlPr>
                      <w:rPr>
                        <w:rFonts w:ascii="Cambria Math" w:hAnsi="Cambria Math"/>
                        <w:i/>
                      </w:rPr>
                    </m:ctrlPr>
                  </m:sSubPr>
                  <m:e>
                    <m:r>
                      <w:rPr>
                        <w:rFonts w:ascii="Cambria Math" w:hAnsi="Cambria Math"/>
                      </w:rPr>
                      <m:t>U</m:t>
                    </m:r>
                  </m:e>
                  <m:sub>
                    <m:r>
                      <w:rPr>
                        <w:rFonts w:ascii="Cambria Math" w:hAnsi="Cambria Math"/>
                      </w:rPr>
                      <m:t>L</m:t>
                    </m:r>
                  </m:sub>
                </m:sSub>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num>
                      <m:den>
                        <m:r>
                          <w:rPr>
                            <w:rFonts w:ascii="Cambria Math" w:hAnsi="Cambria Math"/>
                          </w:rPr>
                          <m:t>G</m:t>
                        </m:r>
                      </m:den>
                    </m:f>
                  </m:e>
                </m:d>
              </m:oMath>
            </m:oMathPara>
          </w:p>
        </w:tc>
        <w:tc>
          <w:tcPr>
            <w:tcW w:w="562" w:type="dxa"/>
            <w:vAlign w:val="center"/>
          </w:tcPr>
          <w:p w14:paraId="3A264721" w14:textId="77777777" w:rsidR="00843E29" w:rsidRDefault="00843E29" w:rsidP="00763958">
            <w:pPr>
              <w:tabs>
                <w:tab w:val="left" w:pos="426"/>
              </w:tabs>
              <w:jc w:val="center"/>
            </w:pPr>
            <w:r>
              <w:t>(1)</w:t>
            </w:r>
          </w:p>
        </w:tc>
      </w:tr>
    </w:tbl>
    <w:p w14:paraId="79046BC3" w14:textId="77777777" w:rsidR="00BC057E" w:rsidRPr="005A49E4" w:rsidRDefault="00BC057E">
      <w:pPr>
        <w:tabs>
          <w:tab w:val="left" w:pos="426"/>
        </w:tabs>
      </w:pPr>
    </w:p>
    <w:p w14:paraId="39A707C9" w14:textId="77777777" w:rsidR="004F554E" w:rsidRPr="005A49E4" w:rsidRDefault="00BC057E">
      <w:pPr>
        <w:tabs>
          <w:tab w:val="left" w:pos="426"/>
        </w:tabs>
        <w:jc w:val="both"/>
      </w:pPr>
      <w:r w:rsidRPr="005A49E4">
        <w:tab/>
        <w:t>Sempre que for feita referência a uma equaçã</w:t>
      </w:r>
      <w:r w:rsidR="00811022" w:rsidRPr="005A49E4">
        <w:t>o no texto, deve ser escrito</w:t>
      </w:r>
      <w:r w:rsidR="00BD012F" w:rsidRPr="005A49E4">
        <w:t xml:space="preserve"> no formato</w:t>
      </w:r>
      <w:r w:rsidR="00811022" w:rsidRPr="005A49E4">
        <w:t xml:space="preserve"> Eq. </w:t>
      </w:r>
      <w:r w:rsidR="004F554E" w:rsidRPr="005A49E4">
        <w:t>(</w:t>
      </w:r>
      <w:r w:rsidRPr="005A49E4">
        <w:t>1</w:t>
      </w:r>
      <w:r w:rsidR="004F554E" w:rsidRPr="005A49E4">
        <w:t>).</w:t>
      </w:r>
    </w:p>
    <w:p w14:paraId="57E26BE1" w14:textId="77777777" w:rsidR="00BC057E" w:rsidRPr="005A49E4" w:rsidRDefault="00BC057E">
      <w:pPr>
        <w:tabs>
          <w:tab w:val="left" w:pos="426"/>
        </w:tabs>
        <w:jc w:val="both"/>
      </w:pPr>
      <w:r w:rsidRPr="005A49E4">
        <w:tab/>
        <w:t>Símbolos devem estar em itálico. Sua definição deverá ser feita quando mencionado pela primeira vez no texto, com unidades. Uma seção de definições de símbolos não se faz necessária.</w:t>
      </w:r>
    </w:p>
    <w:p w14:paraId="245189FB" w14:textId="77777777" w:rsidR="00BC057E" w:rsidRPr="005A49E4" w:rsidRDefault="00BC057E">
      <w:pPr>
        <w:tabs>
          <w:tab w:val="left" w:pos="426"/>
        </w:tabs>
        <w:jc w:val="both"/>
      </w:pPr>
      <w:r w:rsidRPr="005A49E4">
        <w:tab/>
        <w:t xml:space="preserve">Todos os dados </w:t>
      </w:r>
      <w:r w:rsidR="007D7643" w:rsidRPr="005A49E4">
        <w:t>inseridos</w:t>
      </w:r>
      <w:r w:rsidRPr="005A49E4">
        <w:t xml:space="preserve"> no trabalho, inclusive aqueles em tabelas e figuras, devem estar em unidades do Sistema Internacional (SI). A vírgula deverá ser o separador entre a parte inteira e a parte decimal de números fracionários</w:t>
      </w:r>
      <w:r w:rsidR="004F554E" w:rsidRPr="005A49E4">
        <w:t xml:space="preserve"> (exceto nos trabalhos digitados em inglês)</w:t>
      </w:r>
      <w:r w:rsidRPr="005A49E4">
        <w:t>.</w:t>
      </w:r>
    </w:p>
    <w:p w14:paraId="67272398" w14:textId="77777777" w:rsidR="00BC057E" w:rsidRPr="005A49E4" w:rsidRDefault="00BC057E">
      <w:pPr>
        <w:tabs>
          <w:tab w:val="left" w:pos="426"/>
        </w:tabs>
        <w:jc w:val="both"/>
      </w:pPr>
    </w:p>
    <w:p w14:paraId="638D6E03" w14:textId="77777777" w:rsidR="00BC057E" w:rsidRPr="005A49E4" w:rsidRDefault="00BC057E" w:rsidP="00C309C7">
      <w:pPr>
        <w:pStyle w:val="Sesso2"/>
      </w:pPr>
      <w:r w:rsidRPr="005A49E4">
        <w:t>Figuras e tabelas</w:t>
      </w:r>
    </w:p>
    <w:p w14:paraId="43C2433B" w14:textId="77777777" w:rsidR="00BC057E" w:rsidRPr="005A49E4" w:rsidRDefault="00BC057E">
      <w:pPr>
        <w:tabs>
          <w:tab w:val="left" w:pos="426"/>
        </w:tabs>
      </w:pPr>
    </w:p>
    <w:p w14:paraId="0E99F59E" w14:textId="77777777" w:rsidR="00BC057E" w:rsidRPr="005A49E4" w:rsidRDefault="009057D4" w:rsidP="00631A7A">
      <w:pPr>
        <w:pStyle w:val="Recuodecorpodetexto"/>
        <w:tabs>
          <w:tab w:val="clear" w:pos="567"/>
          <w:tab w:val="left" w:pos="426"/>
        </w:tabs>
        <w:rPr>
          <w:sz w:val="20"/>
          <w:lang w:val="pt-BR"/>
        </w:rPr>
      </w:pPr>
      <w:r w:rsidRPr="005A49E4">
        <w:rPr>
          <w:sz w:val="20"/>
          <w:lang w:val="pt-BR"/>
        </w:rPr>
        <w:tab/>
      </w:r>
      <w:r w:rsidR="00BC057E" w:rsidRPr="005A49E4">
        <w:rPr>
          <w:sz w:val="20"/>
          <w:lang w:val="pt-BR"/>
        </w:rPr>
        <w:t>Figuras e tabelas devem ser posicionadas o mais próximo possível de sua citação no texto, preferencialmente abaixo da citação. Texto e símbolos nelas incluídos devem ser de fácil leitura, devendo-se evitar o uso de símbolos pequenos. Solicita-se a inclusão de ilustrações e fotos de boa qualidade.</w:t>
      </w:r>
    </w:p>
    <w:p w14:paraId="4370774E" w14:textId="77777777" w:rsidR="00CC03FB" w:rsidRPr="005A49E4" w:rsidRDefault="00BC057E" w:rsidP="00CC03FB">
      <w:pPr>
        <w:pStyle w:val="Recuodecorpodetexto"/>
        <w:tabs>
          <w:tab w:val="clear" w:pos="567"/>
          <w:tab w:val="left" w:pos="426"/>
        </w:tabs>
        <w:rPr>
          <w:sz w:val="20"/>
          <w:lang w:val="pt-BR"/>
        </w:rPr>
      </w:pPr>
      <w:r w:rsidRPr="005A49E4">
        <w:rPr>
          <w:sz w:val="20"/>
          <w:lang w:val="pt-BR"/>
        </w:rPr>
        <w:tab/>
        <w:t>Figuras, tabelas e suas legendas deverão estar centradas no texto. Posicione a legenda abaixo da figura, deixando uma linha de espaço entre elas. Posicione o título de uma tabela acima da mesma, também deixando uma linha de espaço entre eles. Deixe uma linha de espaço entre a figura ou tabela e o texto subsequente.</w:t>
      </w:r>
    </w:p>
    <w:p w14:paraId="4C9DBB0F" w14:textId="77777777" w:rsidR="00CC03FB" w:rsidRPr="005A49E4" w:rsidRDefault="00CC03FB" w:rsidP="00CC03FB">
      <w:pPr>
        <w:pStyle w:val="Recuodecorpodetexto"/>
        <w:tabs>
          <w:tab w:val="clear" w:pos="567"/>
          <w:tab w:val="left" w:pos="426"/>
        </w:tabs>
        <w:rPr>
          <w:sz w:val="20"/>
          <w:lang w:val="pt-BR"/>
        </w:rPr>
      </w:pPr>
      <w:r w:rsidRPr="005A49E4">
        <w:rPr>
          <w:sz w:val="20"/>
          <w:lang w:val="pt-BR"/>
        </w:rPr>
        <w:tab/>
        <w:t xml:space="preserve">Numere figuras e tabelas em </w:t>
      </w:r>
      <w:r w:rsidR="00752075" w:rsidRPr="005A49E4">
        <w:rPr>
          <w:sz w:val="20"/>
          <w:lang w:val="pt-BR"/>
        </w:rPr>
        <w:t>sequência</w:t>
      </w:r>
      <w:r w:rsidRPr="005A49E4">
        <w:rPr>
          <w:sz w:val="20"/>
          <w:lang w:val="pt-BR"/>
        </w:rPr>
        <w:t xml:space="preserve"> usando algarismos arábicos (ex</w:t>
      </w:r>
      <w:r w:rsidR="00843E29">
        <w:rPr>
          <w:sz w:val="20"/>
          <w:lang w:val="pt-BR"/>
        </w:rPr>
        <w:t>.</w:t>
      </w:r>
      <w:r w:rsidRPr="005A49E4">
        <w:rPr>
          <w:sz w:val="20"/>
          <w:lang w:val="pt-BR"/>
        </w:rPr>
        <w:t>: Figura 1, Figura 2, Tabela 1, Tabela 2). Faça referência a ela</w:t>
      </w:r>
      <w:r w:rsidR="00F87AF2" w:rsidRPr="005A49E4">
        <w:rPr>
          <w:sz w:val="20"/>
          <w:lang w:val="pt-BR"/>
        </w:rPr>
        <w:t xml:space="preserve">s no texto como Tab. 1 e Fig. 1 sem usar </w:t>
      </w:r>
      <w:r w:rsidR="00817223" w:rsidRPr="005A49E4">
        <w:rPr>
          <w:sz w:val="20"/>
          <w:lang w:val="pt-BR"/>
        </w:rPr>
        <w:t>advérbios de lugar, como "abaixo", "acima" ou "a seguir".</w:t>
      </w:r>
    </w:p>
    <w:p w14:paraId="5A1E127A" w14:textId="77777777" w:rsidR="00F87AF2" w:rsidRPr="005A49E4" w:rsidRDefault="00F87AF2" w:rsidP="00CC03FB">
      <w:pPr>
        <w:pStyle w:val="Recuodecorpodetexto"/>
        <w:tabs>
          <w:tab w:val="clear" w:pos="567"/>
          <w:tab w:val="left" w:pos="426"/>
        </w:tabs>
        <w:rPr>
          <w:sz w:val="20"/>
          <w:lang w:val="pt-BR"/>
        </w:rPr>
      </w:pPr>
      <w:r w:rsidRPr="005A49E4">
        <w:rPr>
          <w:sz w:val="20"/>
          <w:lang w:val="pt-BR"/>
        </w:rPr>
        <w:tab/>
        <w:t>Denomine os eixos coordenados em gráficos, incluindo as respectivas unidades, sempre que aplicável. Da mesma forma, denomine colunas/linhas em tabelas, com respectivas unidades.</w:t>
      </w:r>
    </w:p>
    <w:p w14:paraId="4EB7BEF7" w14:textId="77777777" w:rsidR="00CC03FB" w:rsidRPr="005A49E4" w:rsidRDefault="00CC03FB">
      <w:pPr>
        <w:pStyle w:val="Recuodecorpodetexto"/>
        <w:tabs>
          <w:tab w:val="clear" w:pos="567"/>
          <w:tab w:val="left" w:pos="426"/>
        </w:tabs>
        <w:rPr>
          <w:sz w:val="20"/>
          <w:lang w:val="pt-BR"/>
        </w:rPr>
      </w:pPr>
      <w:r w:rsidRPr="005A49E4">
        <w:rPr>
          <w:sz w:val="20"/>
          <w:lang w:val="pt-BR"/>
        </w:rPr>
        <w:tab/>
        <w:t>Como exemplos se apresentam a Tab.</w:t>
      </w:r>
      <w:r w:rsidR="00F87AF2" w:rsidRPr="005A49E4">
        <w:rPr>
          <w:sz w:val="20"/>
          <w:lang w:val="pt-BR"/>
        </w:rPr>
        <w:t xml:space="preserve"> </w:t>
      </w:r>
      <w:r w:rsidRPr="005A49E4">
        <w:rPr>
          <w:sz w:val="20"/>
          <w:lang w:val="pt-BR"/>
        </w:rPr>
        <w:t>1 e a Fig. 1.</w:t>
      </w:r>
    </w:p>
    <w:p w14:paraId="7A25F21A" w14:textId="77777777" w:rsidR="00BC057E" w:rsidRPr="005A49E4" w:rsidRDefault="00BC057E" w:rsidP="00811022">
      <w:pPr>
        <w:pStyle w:val="Recuodecorpodetexto"/>
        <w:tabs>
          <w:tab w:val="clear" w:pos="567"/>
          <w:tab w:val="left" w:pos="426"/>
        </w:tabs>
        <w:rPr>
          <w:sz w:val="20"/>
          <w:lang w:val="pt-BR"/>
        </w:rPr>
      </w:pPr>
    </w:p>
    <w:p w14:paraId="1CC5D0A0" w14:textId="77777777" w:rsidR="00414F2B" w:rsidRPr="00C309C7" w:rsidRDefault="00CC03FB" w:rsidP="00C309C7">
      <w:pPr>
        <w:pStyle w:val="Legendas"/>
      </w:pPr>
      <w:r w:rsidRPr="00C309C7">
        <w:t>Tabela 1</w:t>
      </w:r>
      <w:r w:rsidR="00AD4010" w:rsidRPr="00C309C7">
        <w:t xml:space="preserve"> -</w:t>
      </w:r>
      <w:r w:rsidRPr="00C309C7">
        <w:t xml:space="preserve"> Especificações elétricas do módulo XXXX para as condições de </w:t>
      </w:r>
    </w:p>
    <w:p w14:paraId="6BE1434B" w14:textId="77777777" w:rsidR="00CC03FB" w:rsidRPr="00C309C7" w:rsidRDefault="00CC03FB" w:rsidP="00C309C7">
      <w:pPr>
        <w:pStyle w:val="Legendas"/>
      </w:pPr>
      <w:r w:rsidRPr="00C309C7">
        <w:t>irradiância 1</w:t>
      </w:r>
      <w:r w:rsidR="006518C6" w:rsidRPr="00C309C7">
        <w:t>.</w:t>
      </w:r>
      <w:r w:rsidRPr="00C309C7">
        <w:t>000</w:t>
      </w:r>
      <w:r w:rsidR="00E33F6D" w:rsidRPr="00C309C7">
        <w:t> </w:t>
      </w:r>
      <w:r w:rsidRPr="00C309C7">
        <w:t>W/m</w:t>
      </w:r>
      <w:r w:rsidRPr="00C309C7">
        <w:rPr>
          <w:vertAlign w:val="superscript"/>
        </w:rPr>
        <w:t>2</w:t>
      </w:r>
      <w:r w:rsidRPr="00C309C7">
        <w:t xml:space="preserve">, temperatura de célula 25 </w:t>
      </w:r>
      <w:r w:rsidRPr="00C309C7">
        <w:sym w:font="Symbol" w:char="F0B0"/>
      </w:r>
      <w:r w:rsidRPr="00C309C7">
        <w:t>C e espectro AM 1,5.</w:t>
      </w:r>
    </w:p>
    <w:p w14:paraId="3BDF84CA" w14:textId="77777777" w:rsidR="00811022" w:rsidRPr="00C309C7" w:rsidRDefault="00811022" w:rsidP="00C309C7">
      <w:pPr>
        <w:pStyle w:val="Legendas"/>
      </w:pPr>
    </w:p>
    <w:tbl>
      <w:tblPr>
        <w:tblW w:w="0" w:type="auto"/>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CC03FB" w:rsidRPr="005A49E4" w14:paraId="178D5341" w14:textId="77777777">
        <w:trPr>
          <w:cantSplit/>
        </w:trPr>
        <w:tc>
          <w:tcPr>
            <w:tcW w:w="3261" w:type="dxa"/>
          </w:tcPr>
          <w:p w14:paraId="08F60CA2" w14:textId="77777777" w:rsidR="00CC03FB" w:rsidRPr="005A49E4" w:rsidRDefault="00CC03FB" w:rsidP="00811022">
            <w:pPr>
              <w:jc w:val="center"/>
              <w:rPr>
                <w:szCs w:val="24"/>
              </w:rPr>
            </w:pPr>
            <w:r w:rsidRPr="005A49E4">
              <w:rPr>
                <w:szCs w:val="24"/>
              </w:rPr>
              <w:t>CARACTERÍSTICA</w:t>
            </w:r>
          </w:p>
        </w:tc>
        <w:tc>
          <w:tcPr>
            <w:tcW w:w="1984" w:type="dxa"/>
          </w:tcPr>
          <w:p w14:paraId="624F4EC2" w14:textId="77777777" w:rsidR="00CC03FB" w:rsidRPr="005A49E4" w:rsidRDefault="00CC03FB" w:rsidP="00811022">
            <w:pPr>
              <w:jc w:val="center"/>
              <w:rPr>
                <w:szCs w:val="24"/>
              </w:rPr>
            </w:pPr>
            <w:r w:rsidRPr="005A49E4">
              <w:rPr>
                <w:szCs w:val="24"/>
              </w:rPr>
              <w:t>VALOR</w:t>
            </w:r>
          </w:p>
        </w:tc>
      </w:tr>
      <w:tr w:rsidR="00CC03FB" w:rsidRPr="005A49E4" w14:paraId="05E09D03" w14:textId="77777777">
        <w:tc>
          <w:tcPr>
            <w:tcW w:w="3261" w:type="dxa"/>
          </w:tcPr>
          <w:p w14:paraId="23BF91DF" w14:textId="77777777" w:rsidR="00CC03FB" w:rsidRPr="005A49E4" w:rsidRDefault="00CC03FB" w:rsidP="00811022">
            <w:pPr>
              <w:jc w:val="center"/>
              <w:rPr>
                <w:szCs w:val="24"/>
              </w:rPr>
            </w:pPr>
            <w:r w:rsidRPr="005A49E4">
              <w:rPr>
                <w:szCs w:val="24"/>
              </w:rPr>
              <w:t>Máxima Potência</w:t>
            </w:r>
          </w:p>
        </w:tc>
        <w:tc>
          <w:tcPr>
            <w:tcW w:w="1984" w:type="dxa"/>
          </w:tcPr>
          <w:p w14:paraId="074BE6C4" w14:textId="77777777" w:rsidR="00CC03FB" w:rsidRPr="005A49E4" w:rsidRDefault="00CC03FB" w:rsidP="00811022">
            <w:pPr>
              <w:jc w:val="center"/>
              <w:rPr>
                <w:szCs w:val="24"/>
              </w:rPr>
            </w:pPr>
            <w:r w:rsidRPr="005A49E4">
              <w:rPr>
                <w:szCs w:val="24"/>
              </w:rPr>
              <w:t>45 W</w:t>
            </w:r>
          </w:p>
        </w:tc>
      </w:tr>
      <w:tr w:rsidR="00CC03FB" w:rsidRPr="005A49E4" w14:paraId="66E6F510" w14:textId="77777777">
        <w:tc>
          <w:tcPr>
            <w:tcW w:w="3261" w:type="dxa"/>
          </w:tcPr>
          <w:p w14:paraId="14F42B39" w14:textId="77777777" w:rsidR="00CC03FB" w:rsidRPr="005A49E4" w:rsidRDefault="00CC03FB" w:rsidP="00811022">
            <w:pPr>
              <w:jc w:val="center"/>
              <w:rPr>
                <w:szCs w:val="24"/>
              </w:rPr>
            </w:pPr>
            <w:r w:rsidRPr="005A49E4">
              <w:rPr>
                <w:szCs w:val="24"/>
              </w:rPr>
              <w:t>Tensão de Máxima Potência</w:t>
            </w:r>
          </w:p>
        </w:tc>
        <w:tc>
          <w:tcPr>
            <w:tcW w:w="1984" w:type="dxa"/>
          </w:tcPr>
          <w:p w14:paraId="762AE6D8" w14:textId="77777777" w:rsidR="00CC03FB" w:rsidRPr="005A49E4" w:rsidRDefault="00CC03FB" w:rsidP="00811022">
            <w:pPr>
              <w:jc w:val="center"/>
              <w:rPr>
                <w:szCs w:val="24"/>
              </w:rPr>
            </w:pPr>
            <w:r w:rsidRPr="005A49E4">
              <w:rPr>
                <w:szCs w:val="24"/>
              </w:rPr>
              <w:t>15,0 V</w:t>
            </w:r>
          </w:p>
        </w:tc>
      </w:tr>
      <w:tr w:rsidR="00CC03FB" w:rsidRPr="005A49E4" w14:paraId="4303BB8F" w14:textId="77777777">
        <w:tc>
          <w:tcPr>
            <w:tcW w:w="3261" w:type="dxa"/>
          </w:tcPr>
          <w:p w14:paraId="455445BF" w14:textId="77777777" w:rsidR="00CC03FB" w:rsidRPr="005A49E4" w:rsidRDefault="00CC03FB" w:rsidP="00811022">
            <w:pPr>
              <w:jc w:val="center"/>
              <w:rPr>
                <w:szCs w:val="24"/>
              </w:rPr>
            </w:pPr>
            <w:r w:rsidRPr="005A49E4">
              <w:rPr>
                <w:szCs w:val="24"/>
              </w:rPr>
              <w:t>Corrente de Máxima Potência</w:t>
            </w:r>
          </w:p>
        </w:tc>
        <w:tc>
          <w:tcPr>
            <w:tcW w:w="1984" w:type="dxa"/>
          </w:tcPr>
          <w:p w14:paraId="4D048F8C" w14:textId="77777777" w:rsidR="00CC03FB" w:rsidRPr="005A49E4" w:rsidRDefault="00CC03FB" w:rsidP="00811022">
            <w:pPr>
              <w:jc w:val="center"/>
              <w:rPr>
                <w:szCs w:val="24"/>
              </w:rPr>
            </w:pPr>
            <w:smartTag w:uri="urn:schemas-microsoft-com:office:smarttags" w:element="metricconverter">
              <w:smartTagPr>
                <w:attr w:name="ProductID" w:val="3,0 A"/>
              </w:smartTagPr>
              <w:r w:rsidRPr="005A49E4">
                <w:rPr>
                  <w:szCs w:val="24"/>
                </w:rPr>
                <w:t>3,0 A</w:t>
              </w:r>
            </w:smartTag>
          </w:p>
        </w:tc>
      </w:tr>
      <w:tr w:rsidR="00CC03FB" w:rsidRPr="005A49E4" w14:paraId="7F82393F" w14:textId="77777777">
        <w:tc>
          <w:tcPr>
            <w:tcW w:w="3261" w:type="dxa"/>
          </w:tcPr>
          <w:p w14:paraId="013F44A7" w14:textId="77777777" w:rsidR="00CC03FB" w:rsidRPr="005A49E4" w:rsidRDefault="00CC03FB" w:rsidP="00811022">
            <w:pPr>
              <w:jc w:val="center"/>
              <w:rPr>
                <w:szCs w:val="24"/>
              </w:rPr>
            </w:pPr>
            <w:r w:rsidRPr="005A49E4">
              <w:rPr>
                <w:szCs w:val="24"/>
              </w:rPr>
              <w:t>Tensão de Circuito Aberto</w:t>
            </w:r>
          </w:p>
        </w:tc>
        <w:tc>
          <w:tcPr>
            <w:tcW w:w="1984" w:type="dxa"/>
          </w:tcPr>
          <w:p w14:paraId="73397D20" w14:textId="77777777" w:rsidR="00CC03FB" w:rsidRPr="005A49E4" w:rsidRDefault="00CC03FB" w:rsidP="00811022">
            <w:pPr>
              <w:jc w:val="center"/>
              <w:rPr>
                <w:szCs w:val="24"/>
              </w:rPr>
            </w:pPr>
            <w:r w:rsidRPr="005A49E4">
              <w:rPr>
                <w:szCs w:val="24"/>
              </w:rPr>
              <w:t>19,2 V</w:t>
            </w:r>
          </w:p>
        </w:tc>
      </w:tr>
      <w:tr w:rsidR="00CC03FB" w:rsidRPr="005A49E4" w14:paraId="20AEF2BD" w14:textId="77777777">
        <w:tc>
          <w:tcPr>
            <w:tcW w:w="3261" w:type="dxa"/>
          </w:tcPr>
          <w:p w14:paraId="41DB1E99" w14:textId="77777777" w:rsidR="00CC03FB" w:rsidRPr="005A49E4" w:rsidRDefault="00CC03FB" w:rsidP="00811022">
            <w:pPr>
              <w:jc w:val="center"/>
              <w:rPr>
                <w:szCs w:val="24"/>
              </w:rPr>
            </w:pPr>
            <w:r w:rsidRPr="005A49E4">
              <w:rPr>
                <w:szCs w:val="24"/>
              </w:rPr>
              <w:t>Corrente de Curto-Circuito</w:t>
            </w:r>
          </w:p>
        </w:tc>
        <w:tc>
          <w:tcPr>
            <w:tcW w:w="1984" w:type="dxa"/>
          </w:tcPr>
          <w:p w14:paraId="0E319F0A" w14:textId="77777777" w:rsidR="00CC03FB" w:rsidRPr="005A49E4" w:rsidRDefault="00CC03FB" w:rsidP="00811022">
            <w:pPr>
              <w:jc w:val="center"/>
              <w:rPr>
                <w:szCs w:val="24"/>
              </w:rPr>
            </w:pPr>
            <w:smartTag w:uri="urn:schemas-microsoft-com:office:smarttags" w:element="metricconverter">
              <w:smartTagPr>
                <w:attr w:name="ProductID" w:val="3,10 A"/>
              </w:smartTagPr>
              <w:r w:rsidRPr="005A49E4">
                <w:rPr>
                  <w:szCs w:val="24"/>
                </w:rPr>
                <w:t>3,10 A</w:t>
              </w:r>
            </w:smartTag>
          </w:p>
        </w:tc>
      </w:tr>
      <w:tr w:rsidR="00CC03FB" w:rsidRPr="005A49E4" w14:paraId="3E87D106" w14:textId="77777777">
        <w:tc>
          <w:tcPr>
            <w:tcW w:w="3261" w:type="dxa"/>
          </w:tcPr>
          <w:p w14:paraId="72A307A9" w14:textId="77777777" w:rsidR="00CC03FB" w:rsidRPr="005A49E4" w:rsidRDefault="00CC03FB" w:rsidP="00811022">
            <w:pPr>
              <w:jc w:val="center"/>
              <w:rPr>
                <w:szCs w:val="24"/>
              </w:rPr>
            </w:pPr>
            <w:r w:rsidRPr="005A49E4">
              <w:rPr>
                <w:szCs w:val="24"/>
              </w:rPr>
              <w:t xml:space="preserve">Coeficiente </w:t>
            </w:r>
            <w:r w:rsidRPr="005A49E4">
              <w:rPr>
                <w:i/>
                <w:szCs w:val="24"/>
              </w:rPr>
              <w:sym w:font="Symbol" w:char="F061"/>
            </w:r>
          </w:p>
        </w:tc>
        <w:tc>
          <w:tcPr>
            <w:tcW w:w="1984" w:type="dxa"/>
          </w:tcPr>
          <w:p w14:paraId="7369D7C7" w14:textId="77777777" w:rsidR="00CC03FB" w:rsidRPr="005A49E4" w:rsidRDefault="00CC03FB" w:rsidP="00811022">
            <w:pPr>
              <w:jc w:val="center"/>
              <w:rPr>
                <w:szCs w:val="24"/>
              </w:rPr>
            </w:pPr>
            <w:r w:rsidRPr="005A49E4">
              <w:rPr>
                <w:szCs w:val="24"/>
              </w:rPr>
              <w:t>2,5 mA/</w:t>
            </w:r>
            <w:r w:rsidRPr="005A49E4">
              <w:rPr>
                <w:szCs w:val="24"/>
              </w:rPr>
              <w:sym w:font="Symbol" w:char="F0B0"/>
            </w:r>
            <w:r w:rsidRPr="005A49E4">
              <w:rPr>
                <w:szCs w:val="24"/>
              </w:rPr>
              <w:t>C</w:t>
            </w:r>
          </w:p>
        </w:tc>
      </w:tr>
      <w:tr w:rsidR="00CC03FB" w:rsidRPr="005A49E4" w14:paraId="7D0C7411" w14:textId="77777777">
        <w:tc>
          <w:tcPr>
            <w:tcW w:w="3261" w:type="dxa"/>
          </w:tcPr>
          <w:p w14:paraId="7B6AA406" w14:textId="77777777" w:rsidR="00CC03FB" w:rsidRPr="005A49E4" w:rsidRDefault="00CC03FB" w:rsidP="00811022">
            <w:pPr>
              <w:jc w:val="center"/>
              <w:rPr>
                <w:szCs w:val="24"/>
              </w:rPr>
            </w:pPr>
            <w:r w:rsidRPr="005A49E4">
              <w:rPr>
                <w:szCs w:val="24"/>
              </w:rPr>
              <w:t xml:space="preserve">Coeficiente </w:t>
            </w:r>
            <w:r w:rsidRPr="005A49E4">
              <w:rPr>
                <w:i/>
                <w:szCs w:val="24"/>
              </w:rPr>
              <w:sym w:font="Symbol" w:char="F062"/>
            </w:r>
          </w:p>
        </w:tc>
        <w:tc>
          <w:tcPr>
            <w:tcW w:w="1984" w:type="dxa"/>
          </w:tcPr>
          <w:p w14:paraId="45237A02" w14:textId="77777777" w:rsidR="00CC03FB" w:rsidRPr="005A49E4" w:rsidRDefault="00CC03FB" w:rsidP="00811022">
            <w:pPr>
              <w:jc w:val="center"/>
              <w:rPr>
                <w:szCs w:val="24"/>
              </w:rPr>
            </w:pPr>
            <w:r w:rsidRPr="005A49E4">
              <w:rPr>
                <w:szCs w:val="24"/>
              </w:rPr>
              <w:t>-73 mV/</w:t>
            </w:r>
            <w:r w:rsidRPr="005A49E4">
              <w:rPr>
                <w:szCs w:val="24"/>
              </w:rPr>
              <w:sym w:font="Symbol" w:char="F0B0"/>
            </w:r>
            <w:r w:rsidRPr="005A49E4">
              <w:rPr>
                <w:szCs w:val="24"/>
              </w:rPr>
              <w:t>C</w:t>
            </w:r>
          </w:p>
        </w:tc>
      </w:tr>
    </w:tbl>
    <w:p w14:paraId="61CDAC1B" w14:textId="77777777" w:rsidR="00CC03FB" w:rsidRPr="005A49E4" w:rsidRDefault="00CC03FB" w:rsidP="00811022">
      <w:pPr>
        <w:jc w:val="both"/>
        <w:rPr>
          <w:szCs w:val="24"/>
        </w:rPr>
      </w:pPr>
    </w:p>
    <w:p w14:paraId="2A50726F" w14:textId="77777777" w:rsidR="00AD4010" w:rsidRPr="005A49E4" w:rsidRDefault="00AD4010" w:rsidP="00811022">
      <w:pPr>
        <w:jc w:val="both"/>
        <w:rPr>
          <w:szCs w:val="24"/>
        </w:rPr>
      </w:pPr>
    </w:p>
    <w:p w14:paraId="6B42D201" w14:textId="02399CAC" w:rsidR="00BC057E" w:rsidRPr="005A49E4" w:rsidRDefault="00006AF2">
      <w:pPr>
        <w:tabs>
          <w:tab w:val="left" w:pos="709"/>
        </w:tabs>
        <w:jc w:val="center"/>
        <w:rPr>
          <w:noProof/>
        </w:rPr>
      </w:pPr>
      <w:r w:rsidRPr="005A49E4">
        <w:object w:dxaOrig="10435" w:dyaOrig="9992" w14:anchorId="5E4623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85pt;height:270pt" o:ole="">
            <v:imagedata r:id="rId13" o:title="" cropleft="-2312f"/>
          </v:shape>
          <o:OLEObject Type="Embed" ProgID="Grapher.Document" ShapeID="_x0000_i1025" DrawAspect="Content" ObjectID="_1829755540" r:id="rId14"/>
        </w:object>
      </w:r>
    </w:p>
    <w:p w14:paraId="7D7F6DB7" w14:textId="77777777" w:rsidR="00BC057E" w:rsidRPr="005A49E4" w:rsidRDefault="00BC057E">
      <w:pPr>
        <w:tabs>
          <w:tab w:val="left" w:pos="709"/>
        </w:tabs>
        <w:rPr>
          <w:noProof/>
        </w:rPr>
      </w:pPr>
    </w:p>
    <w:p w14:paraId="1CA10157" w14:textId="77777777" w:rsidR="00166492" w:rsidRPr="005A49E4" w:rsidRDefault="00BC057E" w:rsidP="00843E29">
      <w:pPr>
        <w:pStyle w:val="Legendas"/>
        <w:rPr>
          <w:b/>
        </w:rPr>
      </w:pPr>
      <w:r w:rsidRPr="005A49E4">
        <w:t>Figura 1</w:t>
      </w:r>
      <w:r w:rsidR="00D90012" w:rsidRPr="005A49E4">
        <w:t xml:space="preserve"> </w:t>
      </w:r>
      <w:r w:rsidRPr="005A49E4">
        <w:t xml:space="preserve">- </w:t>
      </w:r>
      <w:r w:rsidR="00166492" w:rsidRPr="005A49E4">
        <w:t xml:space="preserve">Curvas do fluxo espectral da radiação emitida por um </w:t>
      </w:r>
    </w:p>
    <w:p w14:paraId="67BD23D2" w14:textId="77777777" w:rsidR="00BC057E" w:rsidRPr="005A49E4" w:rsidRDefault="00166492" w:rsidP="00843E29">
      <w:pPr>
        <w:pStyle w:val="Legendas"/>
        <w:rPr>
          <w:b/>
        </w:rPr>
      </w:pPr>
      <w:r w:rsidRPr="005A49E4">
        <w:t>corpo negro em diferentes temperaturas.</w:t>
      </w:r>
    </w:p>
    <w:p w14:paraId="5E14187D" w14:textId="77777777" w:rsidR="00BC057E" w:rsidRPr="005A49E4" w:rsidRDefault="00BC057E" w:rsidP="00166492">
      <w:pPr>
        <w:pStyle w:val="Recuodecorpodetexto"/>
        <w:tabs>
          <w:tab w:val="clear" w:pos="567"/>
          <w:tab w:val="left" w:pos="426"/>
        </w:tabs>
        <w:rPr>
          <w:sz w:val="20"/>
          <w:lang w:val="pt-BR"/>
        </w:rPr>
      </w:pPr>
    </w:p>
    <w:p w14:paraId="43FC4E26" w14:textId="77777777" w:rsidR="00BC057E" w:rsidRPr="005A49E4" w:rsidRDefault="004459A3" w:rsidP="00843E29">
      <w:pPr>
        <w:pStyle w:val="Sesso2"/>
      </w:pPr>
      <w:r w:rsidRPr="005A49E4">
        <w:t>Autorizações e r</w:t>
      </w:r>
      <w:r w:rsidR="00BC057E" w:rsidRPr="005A49E4">
        <w:t>econhecimento</w:t>
      </w:r>
      <w:r w:rsidRPr="005A49E4">
        <w:t>s</w:t>
      </w:r>
    </w:p>
    <w:p w14:paraId="414EE05F" w14:textId="77777777" w:rsidR="00BC057E" w:rsidRPr="005A49E4" w:rsidRDefault="00BC057E">
      <w:pPr>
        <w:tabs>
          <w:tab w:val="left" w:pos="426"/>
        </w:tabs>
      </w:pPr>
    </w:p>
    <w:p w14:paraId="0A026AD1" w14:textId="77777777" w:rsidR="00BC057E" w:rsidRPr="005A49E4" w:rsidRDefault="009057D4" w:rsidP="00631A7A">
      <w:pPr>
        <w:tabs>
          <w:tab w:val="left" w:pos="426"/>
        </w:tabs>
        <w:jc w:val="both"/>
      </w:pPr>
      <w:r w:rsidRPr="005A49E4">
        <w:tab/>
      </w:r>
      <w:r w:rsidR="00BC057E" w:rsidRPr="005A49E4">
        <w:t xml:space="preserve">Os autores são responsáveis por garantir o direito de publicar todo o conteúdo de seu trabalho. Se </w:t>
      </w:r>
      <w:r w:rsidR="00414F2B" w:rsidRPr="005A49E4">
        <w:t xml:space="preserve">for usado </w:t>
      </w:r>
      <w:r w:rsidR="00BC057E" w:rsidRPr="005A49E4">
        <w:t>ma</w:t>
      </w:r>
      <w:r w:rsidR="00414F2B" w:rsidRPr="005A49E4">
        <w:t xml:space="preserve">terial com direitos autorais </w:t>
      </w:r>
      <w:r w:rsidR="000E7A6A" w:rsidRPr="005A49E4">
        <w:t xml:space="preserve">em sua </w:t>
      </w:r>
      <w:r w:rsidR="00BC057E" w:rsidRPr="005A49E4">
        <w:t xml:space="preserve">preparação, pode ser necessário conseguir a autorização do detentor dos direitos para a publicação do material em questão. </w:t>
      </w:r>
      <w:r w:rsidR="000A64BF" w:rsidRPr="005A49E4">
        <w:t>Os autores irão emitir uma autorização de publicação dos trabalhos em favor da ABENS, assumindo toda a responsabilidade sobre o conteúdo dos mesmos, no momento da inscrição formal do trabalho, acompanhado da taxa de publicação.</w:t>
      </w:r>
    </w:p>
    <w:p w14:paraId="19C88049" w14:textId="77777777" w:rsidR="00BC057E" w:rsidRPr="005A49E4" w:rsidRDefault="00BC057E">
      <w:pPr>
        <w:tabs>
          <w:tab w:val="left" w:pos="426"/>
        </w:tabs>
      </w:pPr>
    </w:p>
    <w:p w14:paraId="3BEE3860" w14:textId="77777777" w:rsidR="00093917" w:rsidRPr="005A49E4" w:rsidRDefault="00093917">
      <w:pPr>
        <w:tabs>
          <w:tab w:val="left" w:pos="426"/>
        </w:tabs>
      </w:pPr>
    </w:p>
    <w:p w14:paraId="3CF59C22" w14:textId="77777777" w:rsidR="00BC057E" w:rsidRPr="005A49E4" w:rsidRDefault="00BC057E" w:rsidP="00C309C7">
      <w:pPr>
        <w:pStyle w:val="Ttulo7"/>
      </w:pPr>
      <w:r w:rsidRPr="005A49E4">
        <w:t>Agradecimentos</w:t>
      </w:r>
    </w:p>
    <w:p w14:paraId="3573955A" w14:textId="77777777" w:rsidR="00BC057E" w:rsidRPr="005A49E4" w:rsidRDefault="00BC057E">
      <w:pPr>
        <w:tabs>
          <w:tab w:val="left" w:pos="426"/>
        </w:tabs>
      </w:pPr>
    </w:p>
    <w:p w14:paraId="2E355EBC" w14:textId="77777777" w:rsidR="00BC057E" w:rsidRPr="005A49E4" w:rsidRDefault="00BC057E">
      <w:pPr>
        <w:tabs>
          <w:tab w:val="left" w:pos="426"/>
        </w:tabs>
        <w:jc w:val="both"/>
      </w:pPr>
      <w:r w:rsidRPr="005A49E4">
        <w:tab/>
        <w:t xml:space="preserve">Esta seção deve estar localizada entre o fim do corpo do texto e a lista de referências. Digite somente </w:t>
      </w:r>
      <w:r w:rsidRPr="005A49E4">
        <w:rPr>
          <w:b/>
          <w:i/>
        </w:rPr>
        <w:t>Agradecimentos</w:t>
      </w:r>
      <w:r w:rsidRPr="005A49E4">
        <w:t xml:space="preserve"> em negrito e itálico, com alinhamento à esquerda, pule uma linha e digite o texto regularmente.</w:t>
      </w:r>
      <w:r w:rsidR="001C31B9" w:rsidRPr="005A49E4">
        <w:t xml:space="preserve"> Nesta seção também poderão ser incluídos reconhecimentos de apoios recebidos de indivíduos e instituições.</w:t>
      </w:r>
    </w:p>
    <w:p w14:paraId="5E3BA2A1" w14:textId="77777777" w:rsidR="00093917" w:rsidRDefault="00093917">
      <w:pPr>
        <w:tabs>
          <w:tab w:val="left" w:pos="426"/>
        </w:tabs>
      </w:pPr>
    </w:p>
    <w:p w14:paraId="170857D6" w14:textId="77777777" w:rsidR="004401ED" w:rsidRPr="005A49E4" w:rsidRDefault="004401ED">
      <w:pPr>
        <w:tabs>
          <w:tab w:val="left" w:pos="426"/>
        </w:tabs>
      </w:pPr>
    </w:p>
    <w:p w14:paraId="30DAE629" w14:textId="77777777" w:rsidR="00BC057E" w:rsidRPr="005A49E4" w:rsidRDefault="001C31B9" w:rsidP="00843E29">
      <w:pPr>
        <w:pStyle w:val="REFERNCIAS"/>
      </w:pPr>
      <w:r w:rsidRPr="005A49E4">
        <w:t>REFERÊNCIAS</w:t>
      </w:r>
    </w:p>
    <w:p w14:paraId="58BC8D68" w14:textId="77777777" w:rsidR="00BC057E" w:rsidRPr="005A49E4" w:rsidRDefault="00BC057E">
      <w:pPr>
        <w:tabs>
          <w:tab w:val="left" w:pos="426"/>
        </w:tabs>
      </w:pPr>
    </w:p>
    <w:p w14:paraId="5489B8CE" w14:textId="77777777" w:rsidR="00BC057E" w:rsidRPr="005A49E4" w:rsidRDefault="009057D4" w:rsidP="00631A7A">
      <w:pPr>
        <w:tabs>
          <w:tab w:val="left" w:pos="426"/>
        </w:tabs>
        <w:jc w:val="both"/>
      </w:pPr>
      <w:r w:rsidRPr="005A49E4">
        <w:tab/>
      </w:r>
      <w:r w:rsidR="00BC057E" w:rsidRPr="005A49E4">
        <w:t xml:space="preserve">Referências devem ser citadas no texto pelo nome do autor (ano) ou (nome, ano). Por exemplo: “Em um trabalho recente, </w:t>
      </w:r>
      <w:r w:rsidR="00DB528B" w:rsidRPr="005A49E4">
        <w:t>Oliveira</w:t>
      </w:r>
      <w:r w:rsidR="00BC057E" w:rsidRPr="005A49E4">
        <w:t xml:space="preserve"> </w:t>
      </w:r>
      <w:r w:rsidR="00BC057E" w:rsidRPr="005A49E4">
        <w:rPr>
          <w:i/>
        </w:rPr>
        <w:t>et al.</w:t>
      </w:r>
      <w:r w:rsidR="00BC057E" w:rsidRPr="005A49E4">
        <w:t xml:space="preserve"> (</w:t>
      </w:r>
      <w:r w:rsidR="00DB528B" w:rsidRPr="005A49E4">
        <w:t>2005</w:t>
      </w:r>
      <w:r w:rsidR="00BC057E" w:rsidRPr="005A49E4">
        <w:t>) propuseram que …” ou “Recentemente (</w:t>
      </w:r>
      <w:r w:rsidR="00DB528B" w:rsidRPr="005A49E4">
        <w:t>Zilles</w:t>
      </w:r>
      <w:r w:rsidR="00BC057E" w:rsidRPr="005A49E4">
        <w:t xml:space="preserve"> e </w:t>
      </w:r>
      <w:r w:rsidR="00DB528B" w:rsidRPr="005A49E4">
        <w:t>Vilela</w:t>
      </w:r>
      <w:r w:rsidR="00BC057E" w:rsidRPr="005A49E4">
        <w:t xml:space="preserve">, </w:t>
      </w:r>
      <w:r w:rsidR="00DB528B" w:rsidRPr="005A49E4">
        <w:t>2004</w:t>
      </w:r>
      <w:r w:rsidR="00BC057E" w:rsidRPr="005A49E4">
        <w:t xml:space="preserve">) foi proposto que …” </w:t>
      </w:r>
    </w:p>
    <w:p w14:paraId="42839180" w14:textId="77777777" w:rsidR="00BC057E" w:rsidRPr="005A49E4" w:rsidRDefault="00BC057E">
      <w:pPr>
        <w:tabs>
          <w:tab w:val="left" w:pos="426"/>
        </w:tabs>
        <w:jc w:val="both"/>
      </w:pPr>
      <w:r w:rsidRPr="005A49E4">
        <w:lastRenderedPageBreak/>
        <w:tab/>
        <w:t xml:space="preserve">Referências devem ser listadas em ordem alfabética ao final do trabalho. Para tal, digite a palavra </w:t>
      </w:r>
      <w:r w:rsidRPr="005A49E4">
        <w:rPr>
          <w:b/>
        </w:rPr>
        <w:t>REFERÊNCIAS</w:t>
      </w:r>
      <w:r w:rsidRPr="005A49E4">
        <w:t xml:space="preserve"> em letras maiúsculas, em negrito e alinhada à esquerda, deixe uma linha de espaço e digite as referências. Para cada referência, indente todas as linhas, exceto a primeira, de </w:t>
      </w:r>
      <w:smartTag w:uri="urn:schemas-microsoft-com:office:smarttags" w:element="metricconverter">
        <w:smartTagPr>
          <w:attr w:name="ProductID" w:val="0,75 cm"/>
        </w:smartTagPr>
        <w:r w:rsidRPr="005A49E4">
          <w:t>0,75 cm</w:t>
        </w:r>
      </w:smartTag>
      <w:r w:rsidRPr="005A49E4">
        <w:t xml:space="preserve"> a partir da margem esquerda. Toda referência incluída na lista deve ter sido citada no texto e vice-versa. </w:t>
      </w:r>
      <w:r w:rsidR="00E33F6D" w:rsidRPr="005A49E4">
        <w:t>A seguir apresenta-se</w:t>
      </w:r>
      <w:r w:rsidRPr="005A49E4">
        <w:t xml:space="preserve"> um exemplo de lista de referências, incluindo um artigo </w:t>
      </w:r>
      <w:r w:rsidR="0037015A" w:rsidRPr="005A49E4">
        <w:t xml:space="preserve">de congresso, um artigo </w:t>
      </w:r>
      <w:r w:rsidRPr="005A49E4">
        <w:t xml:space="preserve">de periódico, um </w:t>
      </w:r>
      <w:r w:rsidR="000862B2" w:rsidRPr="005A49E4">
        <w:t>li</w:t>
      </w:r>
      <w:r w:rsidR="000A64BF" w:rsidRPr="005A49E4">
        <w:t>vro e uma tese.</w:t>
      </w:r>
    </w:p>
    <w:p w14:paraId="4C71AD19" w14:textId="77777777" w:rsidR="000862B2" w:rsidRPr="005A49E4" w:rsidRDefault="000862B2">
      <w:pPr>
        <w:tabs>
          <w:tab w:val="left" w:pos="426"/>
        </w:tabs>
        <w:jc w:val="both"/>
      </w:pPr>
    </w:p>
    <w:p w14:paraId="400A6A81" w14:textId="77777777" w:rsidR="0037015A" w:rsidRPr="005A49E4" w:rsidRDefault="0037015A" w:rsidP="00843E29">
      <w:pPr>
        <w:pStyle w:val="Refernciascorpo"/>
      </w:pPr>
      <w:r w:rsidRPr="005A49E4">
        <w:t>Blasques, L. C. M., Vale, S. B., Pinho, J. T., 2007. Sistema Solar Fotovoltaico para Geração de Eletricidade na Estação Científica Ferreira Penna do Museu Paraense Emílio Goeldi, Caxiuanã – Pará, I CBENS - I Congresso Brasileiro de Energia Solar, Fortaleza.</w:t>
      </w:r>
    </w:p>
    <w:p w14:paraId="6AA4A935" w14:textId="77777777" w:rsidR="009252C6" w:rsidRPr="00843E29" w:rsidRDefault="009252C6" w:rsidP="00843E29">
      <w:pPr>
        <w:pStyle w:val="Refernciascorpo"/>
        <w:rPr>
          <w:lang w:val="en-US"/>
        </w:rPr>
      </w:pPr>
      <w:r w:rsidRPr="00843E29">
        <w:rPr>
          <w:lang w:val="en-US"/>
        </w:rPr>
        <w:t>Burger, B.</w:t>
      </w:r>
      <w:r w:rsidR="00563160" w:rsidRPr="00843E29">
        <w:rPr>
          <w:lang w:val="en-US"/>
        </w:rPr>
        <w:t>,</w:t>
      </w:r>
      <w:r w:rsidRPr="00843E29">
        <w:rPr>
          <w:lang w:val="en-US"/>
        </w:rPr>
        <w:t xml:space="preserve"> Rüther, R.</w:t>
      </w:r>
      <w:r w:rsidR="00563160" w:rsidRPr="00843E29">
        <w:rPr>
          <w:lang w:val="en-US"/>
        </w:rPr>
        <w:t>,</w:t>
      </w:r>
      <w:r w:rsidRPr="00843E29">
        <w:rPr>
          <w:lang w:val="en-US"/>
        </w:rPr>
        <w:t xml:space="preserve"> 2006. Inverter sizing of grid-connected photovoltaic systems in the light of local solar resource distribution characteristics and temperature, Solar Energy, vol. 80, n. 1, pp. 32-45.</w:t>
      </w:r>
    </w:p>
    <w:p w14:paraId="49FC47FF" w14:textId="77777777" w:rsidR="00E934C2" w:rsidRPr="00843E29" w:rsidRDefault="00E934C2" w:rsidP="00843E29">
      <w:pPr>
        <w:pStyle w:val="Refernciascorpo"/>
        <w:rPr>
          <w:lang w:val="en-US"/>
        </w:rPr>
      </w:pPr>
      <w:r w:rsidRPr="00843E29">
        <w:rPr>
          <w:lang w:val="en-US"/>
        </w:rPr>
        <w:t>Duffie, J. A.</w:t>
      </w:r>
      <w:r w:rsidR="00563160" w:rsidRPr="00843E29">
        <w:rPr>
          <w:lang w:val="en-US"/>
        </w:rPr>
        <w:t>,</w:t>
      </w:r>
      <w:r w:rsidRPr="00843E29">
        <w:rPr>
          <w:lang w:val="en-US"/>
        </w:rPr>
        <w:t xml:space="preserve"> Beckman, W. A., 1991</w:t>
      </w:r>
      <w:r w:rsidR="00563160" w:rsidRPr="00843E29">
        <w:rPr>
          <w:lang w:val="en-US"/>
        </w:rPr>
        <w:t>.</w:t>
      </w:r>
      <w:r w:rsidRPr="00843E29">
        <w:rPr>
          <w:lang w:val="en-US"/>
        </w:rPr>
        <w:t xml:space="preserve"> Solar Engineering of Thermal Processes, John Wiley &amp; Sons.</w:t>
      </w:r>
    </w:p>
    <w:p w14:paraId="6E62D122" w14:textId="77777777" w:rsidR="00BC057E" w:rsidRPr="001D396C" w:rsidRDefault="009252C6" w:rsidP="001D396C">
      <w:pPr>
        <w:pStyle w:val="Refernciascorpo"/>
      </w:pPr>
      <w:r w:rsidRPr="005A49E4">
        <w:t>Oliveski, R. C., 2000. Análise Numérica e Experimental dos Campos de Temperatura e Velocidade em Armazenadores Térmicos, Tese de Doutorado, PROMEC, UFRGS, Porto Alegre.</w:t>
      </w:r>
    </w:p>
    <w:p w14:paraId="5FFDFAD6" w14:textId="77777777" w:rsidR="009413DA" w:rsidRPr="005A49E4" w:rsidRDefault="009413DA" w:rsidP="0037015A">
      <w:pPr>
        <w:tabs>
          <w:tab w:val="left" w:pos="426"/>
        </w:tabs>
        <w:jc w:val="both"/>
        <w:rPr>
          <w:b/>
        </w:rPr>
      </w:pPr>
    </w:p>
    <w:p w14:paraId="2D8CDCC1" w14:textId="77777777" w:rsidR="009413DA" w:rsidRPr="005A49E4" w:rsidRDefault="009413DA" w:rsidP="0037015A">
      <w:pPr>
        <w:tabs>
          <w:tab w:val="left" w:pos="426"/>
        </w:tabs>
        <w:jc w:val="both"/>
        <w:rPr>
          <w:b/>
        </w:rPr>
      </w:pPr>
    </w:p>
    <w:p w14:paraId="0FFD9901" w14:textId="0F282B02" w:rsidR="009413DA" w:rsidRPr="00E46DF9" w:rsidRDefault="00E46DF9" w:rsidP="00E46DF9">
      <w:pPr>
        <w:pStyle w:val="Ttulo5"/>
        <w:rPr>
          <w:i/>
          <w:iCs/>
        </w:rPr>
      </w:pPr>
      <w:r>
        <w:t>INSTRUCTIONS FOR THE PREPARATION AND SUBMISSION</w:t>
      </w:r>
      <w:r>
        <w:br/>
        <w:t>OF PAPERS FOR PUBLICATION IN THE PROCEEDINGS OF</w:t>
      </w:r>
      <w:r>
        <w:br/>
      </w:r>
      <w:r w:rsidRPr="00E46DF9">
        <w:t>THE X</w:t>
      </w:r>
      <w:r w:rsidR="00056412">
        <w:t>I</w:t>
      </w:r>
      <w:r w:rsidRPr="00E46DF9">
        <w:t xml:space="preserve"> CONGRESSO BRASILEIRO DE ENERGIA SOLAR</w:t>
      </w:r>
    </w:p>
    <w:p w14:paraId="45991EB8" w14:textId="77777777" w:rsidR="00E46DF9" w:rsidRPr="00665285" w:rsidRDefault="00E46DF9" w:rsidP="00E46DF9">
      <w:pPr>
        <w:rPr>
          <w:lang w:val="en-US"/>
        </w:rPr>
      </w:pPr>
    </w:p>
    <w:p w14:paraId="1E3C529C" w14:textId="4D96EBEB" w:rsidR="00E46DF9" w:rsidRPr="00C636F5" w:rsidRDefault="00E46DF9" w:rsidP="00E46DF9">
      <w:pPr>
        <w:pStyle w:val="Recuodecorpodetexto"/>
        <w:tabs>
          <w:tab w:val="clear" w:pos="567"/>
        </w:tabs>
        <w:suppressAutoHyphens/>
        <w:rPr>
          <w:i/>
          <w:sz w:val="20"/>
        </w:rPr>
      </w:pPr>
      <w:r w:rsidRPr="00C636F5">
        <w:rPr>
          <w:b/>
          <w:i/>
          <w:sz w:val="20"/>
        </w:rPr>
        <w:t>Abstract.</w:t>
      </w:r>
      <w:r w:rsidRPr="00C636F5">
        <w:rPr>
          <w:i/>
          <w:sz w:val="20"/>
        </w:rPr>
        <w:t xml:space="preserve"> </w:t>
      </w:r>
      <w:r w:rsidRPr="00FD12E2">
        <w:rPr>
          <w:rStyle w:val="TextoAbstractChar"/>
          <w:sz w:val="20"/>
        </w:rPr>
        <w:t>This document presents detailed instructions for the preparation and submission of papers to the X</w:t>
      </w:r>
      <w:r w:rsidR="000D0822">
        <w:rPr>
          <w:rStyle w:val="TextoAbstractChar"/>
          <w:sz w:val="20"/>
        </w:rPr>
        <w:t>I</w:t>
      </w:r>
      <w:r w:rsidRPr="00FD12E2">
        <w:rPr>
          <w:rStyle w:val="TextoAbstractChar"/>
          <w:sz w:val="20"/>
        </w:rPr>
        <w:t xml:space="preserve"> </w:t>
      </w:r>
      <w:proofErr w:type="spellStart"/>
      <w:r w:rsidRPr="00FD12E2">
        <w:rPr>
          <w:rStyle w:val="TextoAbstractChar"/>
          <w:sz w:val="20"/>
        </w:rPr>
        <w:t>Congresso</w:t>
      </w:r>
      <w:proofErr w:type="spellEnd"/>
      <w:r w:rsidRPr="00FD12E2">
        <w:rPr>
          <w:rStyle w:val="TextoAbstractChar"/>
          <w:sz w:val="20"/>
        </w:rPr>
        <w:t xml:space="preserve"> </w:t>
      </w:r>
      <w:proofErr w:type="spellStart"/>
      <w:r w:rsidRPr="00FD12E2">
        <w:rPr>
          <w:rStyle w:val="TextoAbstractChar"/>
          <w:sz w:val="20"/>
        </w:rPr>
        <w:t>Brasileiro</w:t>
      </w:r>
      <w:proofErr w:type="spellEnd"/>
      <w:r w:rsidRPr="00FD12E2">
        <w:rPr>
          <w:rStyle w:val="TextoAbstractChar"/>
          <w:sz w:val="20"/>
        </w:rPr>
        <w:t xml:space="preserve"> de </w:t>
      </w:r>
      <w:proofErr w:type="spellStart"/>
      <w:r w:rsidRPr="00FD12E2">
        <w:rPr>
          <w:rStyle w:val="TextoAbstractChar"/>
          <w:sz w:val="20"/>
        </w:rPr>
        <w:t>Energia</w:t>
      </w:r>
      <w:proofErr w:type="spellEnd"/>
      <w:r w:rsidRPr="00FD12E2">
        <w:rPr>
          <w:rStyle w:val="TextoAbstractChar"/>
          <w:sz w:val="20"/>
        </w:rPr>
        <w:t xml:space="preserve"> Solar. Please, remember the following guidelines: a) type the text in single column format; b) use a maximum of 8 pages size A4 (21 x 29.7 cm), with </w:t>
      </w:r>
      <w:smartTag w:uri="urn:schemas-microsoft-com:office:smarttags" w:element="metricconverter">
        <w:smartTagPr>
          <w:attr w:name="ProductID" w:val="2 cm"/>
        </w:smartTagPr>
        <w:r w:rsidRPr="00FD12E2">
          <w:rPr>
            <w:rStyle w:val="TextoAbstractChar"/>
            <w:sz w:val="20"/>
          </w:rPr>
          <w:t>2 cm</w:t>
        </w:r>
      </w:smartTag>
      <w:r w:rsidRPr="00FD12E2">
        <w:rPr>
          <w:rStyle w:val="TextoAbstractChar"/>
          <w:sz w:val="20"/>
        </w:rPr>
        <w:t xml:space="preserve"> margins on all sides of the text (do not include frames or page numbers); c) use the type Times New Roman 10 pt. in the whole text, except the title; d) prepare an abstract with up to 300 words in italics; e) Always use single space and justified alignment; f) the references must be cited in the format author (year) or (author, year) and listed in alphabetical order at the end of the text; g) figures and photographs included in the text must be good quality; h) all symbols must be defined following their appearance in the text; i) SI (International System) units must be used throughout the text. The work must be prepared preferentially in Portuguese, but texts in English or Spanish will also be accepted, if the author is from a country where the official language is not Portuguese. Papers in Portuguese or Spanish must have the title, the abstract, and the keywords in English after the references. There will be no acceptance of abstracts only. The full paper must be submitted unti</w:t>
      </w:r>
      <w:r w:rsidR="000D0822">
        <w:rPr>
          <w:rStyle w:val="TextoAbstractChar"/>
          <w:sz w:val="20"/>
        </w:rPr>
        <w:t>l April first</w:t>
      </w:r>
      <w:r>
        <w:rPr>
          <w:rStyle w:val="TextoAbstractChar"/>
          <w:sz w:val="20"/>
        </w:rPr>
        <w:t>,</w:t>
      </w:r>
      <w:r w:rsidR="000D0822">
        <w:rPr>
          <w:rStyle w:val="TextoAbstractChar"/>
          <w:sz w:val="20"/>
        </w:rPr>
        <w:t xml:space="preserve"> </w:t>
      </w:r>
      <w:r>
        <w:rPr>
          <w:rStyle w:val="TextoAbstractChar"/>
          <w:sz w:val="20"/>
        </w:rPr>
        <w:t>202</w:t>
      </w:r>
      <w:r w:rsidR="000D0822">
        <w:rPr>
          <w:rStyle w:val="TextoAbstractChar"/>
          <w:sz w:val="20"/>
        </w:rPr>
        <w:t>6</w:t>
      </w:r>
      <w:r>
        <w:rPr>
          <w:rStyle w:val="TextoAbstractChar"/>
          <w:sz w:val="20"/>
        </w:rPr>
        <w:t>,</w:t>
      </w:r>
      <w:r w:rsidRPr="00FD12E2">
        <w:rPr>
          <w:rStyle w:val="TextoAbstractChar"/>
          <w:sz w:val="20"/>
        </w:rPr>
        <w:t xml:space="preserve"> in Adobe Portable Document Format (PDF). Browse the site www.cbens.org.br, in the author area to register your papers and obtain information on how to upload the file with the text. The evaluation result will be given after the paper has been reviewed by the Scientific Committee.</w:t>
      </w:r>
    </w:p>
    <w:p w14:paraId="0B39F561" w14:textId="77777777" w:rsidR="00E46DF9" w:rsidRPr="00C636F5" w:rsidRDefault="00E46DF9" w:rsidP="00E46DF9">
      <w:pPr>
        <w:rPr>
          <w:lang w:val="en-US"/>
        </w:rPr>
      </w:pPr>
    </w:p>
    <w:p w14:paraId="25F5B5A4" w14:textId="154D63CE" w:rsidR="009413DA" w:rsidRPr="00843E29" w:rsidRDefault="00E46DF9" w:rsidP="00E46DF9">
      <w:pPr>
        <w:pStyle w:val="TextoAbstract"/>
        <w:rPr>
          <w:b/>
          <w:lang w:val="en-US"/>
        </w:rPr>
      </w:pPr>
      <w:r w:rsidRPr="00C636F5">
        <w:rPr>
          <w:b/>
          <w:lang w:val="en-US"/>
        </w:rPr>
        <w:t>Keywords:</w:t>
      </w:r>
      <w:r w:rsidRPr="00C636F5">
        <w:rPr>
          <w:lang w:val="en-US"/>
        </w:rPr>
        <w:t xml:space="preserve"> Solar Energy, Congress, Wind Energy (up to 3)</w:t>
      </w:r>
    </w:p>
    <w:sectPr w:rsidR="009413DA" w:rsidRPr="00843E29">
      <w:headerReference w:type="default" r:id="rId15"/>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FBA92B" w14:textId="77777777" w:rsidR="00A80606" w:rsidRDefault="00A80606">
      <w:r>
        <w:separator/>
      </w:r>
    </w:p>
  </w:endnote>
  <w:endnote w:type="continuationSeparator" w:id="0">
    <w:p w14:paraId="5C323574" w14:textId="77777777" w:rsidR="00A80606" w:rsidRDefault="00A80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5A3B1F" w14:textId="77777777" w:rsidR="00A80606" w:rsidRDefault="00A80606">
      <w:r>
        <w:separator/>
      </w:r>
    </w:p>
  </w:footnote>
  <w:footnote w:type="continuationSeparator" w:id="0">
    <w:p w14:paraId="334B9D06" w14:textId="77777777" w:rsidR="00A80606" w:rsidRDefault="00A806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2BF11" w14:textId="30B44783" w:rsidR="006C0B7D" w:rsidRPr="00616CDF" w:rsidRDefault="001F683C">
    <w:pPr>
      <w:pStyle w:val="Cabealho"/>
      <w:jc w:val="center"/>
      <w:rPr>
        <w:i/>
        <w:iCs/>
        <w:sz w:val="16"/>
      </w:rPr>
    </w:pPr>
    <w:r>
      <w:rPr>
        <w:i/>
        <w:iCs/>
        <w:sz w:val="16"/>
      </w:rPr>
      <w:t>X</w:t>
    </w:r>
    <w:r w:rsidR="00056412">
      <w:rPr>
        <w:i/>
        <w:iCs/>
        <w:sz w:val="16"/>
      </w:rPr>
      <w:t>I</w:t>
    </w:r>
    <w:r w:rsidR="006C0B7D" w:rsidRPr="00616CDF">
      <w:rPr>
        <w:i/>
        <w:iCs/>
        <w:sz w:val="16"/>
      </w:rPr>
      <w:t xml:space="preserve"> Congresso Brasileiro de Energia Solar </w:t>
    </w:r>
    <w:r w:rsidR="006C0B7D">
      <w:rPr>
        <w:i/>
        <w:iCs/>
        <w:sz w:val="16"/>
      </w:rPr>
      <w:t>–</w:t>
    </w:r>
    <w:r w:rsidR="0025647B">
      <w:rPr>
        <w:i/>
        <w:iCs/>
        <w:sz w:val="16"/>
      </w:rPr>
      <w:t xml:space="preserve"> </w:t>
    </w:r>
    <w:r w:rsidR="00960E9F">
      <w:rPr>
        <w:i/>
        <w:iCs/>
        <w:sz w:val="16"/>
      </w:rPr>
      <w:t>N</w:t>
    </w:r>
    <w:r w:rsidR="00056412">
      <w:rPr>
        <w:i/>
        <w:iCs/>
        <w:sz w:val="16"/>
      </w:rPr>
      <w:t>iterói/RJ</w:t>
    </w:r>
    <w:r w:rsidR="00AD4010">
      <w:rPr>
        <w:i/>
        <w:iCs/>
        <w:sz w:val="16"/>
      </w:rPr>
      <w:t xml:space="preserve">, </w:t>
    </w:r>
    <w:r>
      <w:rPr>
        <w:i/>
        <w:iCs/>
        <w:sz w:val="16"/>
      </w:rPr>
      <w:t>2</w:t>
    </w:r>
    <w:r w:rsidR="00056412">
      <w:rPr>
        <w:i/>
        <w:iCs/>
        <w:sz w:val="16"/>
      </w:rPr>
      <w:t>6</w:t>
    </w:r>
    <w:r w:rsidR="00AD4010">
      <w:rPr>
        <w:i/>
        <w:iCs/>
        <w:sz w:val="16"/>
      </w:rPr>
      <w:t xml:space="preserve"> a </w:t>
    </w:r>
    <w:r w:rsidR="00960E9F">
      <w:rPr>
        <w:i/>
        <w:iCs/>
        <w:sz w:val="16"/>
      </w:rPr>
      <w:t>3</w:t>
    </w:r>
    <w:r w:rsidR="00056412">
      <w:rPr>
        <w:i/>
        <w:iCs/>
        <w:sz w:val="16"/>
      </w:rPr>
      <w:t>0</w:t>
    </w:r>
    <w:r w:rsidR="00AD4010">
      <w:rPr>
        <w:i/>
        <w:iCs/>
        <w:sz w:val="16"/>
      </w:rPr>
      <w:t xml:space="preserve"> de</w:t>
    </w:r>
    <w:r w:rsidR="00056412">
      <w:rPr>
        <w:i/>
        <w:iCs/>
        <w:sz w:val="16"/>
      </w:rPr>
      <w:t xml:space="preserve"> outubro</w:t>
    </w:r>
    <w:r w:rsidR="006C0B7D" w:rsidRPr="00616CDF">
      <w:rPr>
        <w:i/>
        <w:iCs/>
        <w:sz w:val="16"/>
      </w:rPr>
      <w:t xml:space="preserve"> de </w:t>
    </w:r>
    <w:proofErr w:type="gramStart"/>
    <w:r w:rsidR="006C0B7D" w:rsidRPr="00616CDF">
      <w:rPr>
        <w:i/>
        <w:iCs/>
        <w:sz w:val="16"/>
      </w:rPr>
      <w:t>20</w:t>
    </w:r>
    <w:r w:rsidR="0025647B">
      <w:rPr>
        <w:i/>
        <w:iCs/>
        <w:sz w:val="16"/>
      </w:rPr>
      <w:t>2</w:t>
    </w:r>
    <w:r w:rsidR="00056412">
      <w:rPr>
        <w:i/>
        <w:iCs/>
        <w:sz w:val="16"/>
      </w:rPr>
      <w:t>6</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0NDExMTQwNjQzMTdV0lEKTi0uzszPAykwqQUAQ7NXmiwAAAA="/>
  </w:docVars>
  <w:rsids>
    <w:rsidRoot w:val="00572B05"/>
    <w:rsid w:val="00002FBE"/>
    <w:rsid w:val="00006AF2"/>
    <w:rsid w:val="00015E2A"/>
    <w:rsid w:val="0002416D"/>
    <w:rsid w:val="000313E8"/>
    <w:rsid w:val="0003710E"/>
    <w:rsid w:val="00056412"/>
    <w:rsid w:val="000628E4"/>
    <w:rsid w:val="0007400D"/>
    <w:rsid w:val="000764BF"/>
    <w:rsid w:val="000862B2"/>
    <w:rsid w:val="00093917"/>
    <w:rsid w:val="000A64BF"/>
    <w:rsid w:val="000D0822"/>
    <w:rsid w:val="000E7A6A"/>
    <w:rsid w:val="0011160C"/>
    <w:rsid w:val="00125228"/>
    <w:rsid w:val="00153E3D"/>
    <w:rsid w:val="00157B5F"/>
    <w:rsid w:val="00166492"/>
    <w:rsid w:val="00174D53"/>
    <w:rsid w:val="00191EE0"/>
    <w:rsid w:val="00195950"/>
    <w:rsid w:val="001B1CD7"/>
    <w:rsid w:val="001C31B9"/>
    <w:rsid w:val="001C4F25"/>
    <w:rsid w:val="001D1EBC"/>
    <w:rsid w:val="001D396C"/>
    <w:rsid w:val="001F683C"/>
    <w:rsid w:val="0025647B"/>
    <w:rsid w:val="00292A06"/>
    <w:rsid w:val="002A0756"/>
    <w:rsid w:val="002A3098"/>
    <w:rsid w:val="002B05AE"/>
    <w:rsid w:val="002C4639"/>
    <w:rsid w:val="002D4092"/>
    <w:rsid w:val="002F75EB"/>
    <w:rsid w:val="00307345"/>
    <w:rsid w:val="00342DCC"/>
    <w:rsid w:val="003479C2"/>
    <w:rsid w:val="0037015A"/>
    <w:rsid w:val="0037433D"/>
    <w:rsid w:val="003928BE"/>
    <w:rsid w:val="003A02AA"/>
    <w:rsid w:val="003C1F95"/>
    <w:rsid w:val="003C32BF"/>
    <w:rsid w:val="003D0634"/>
    <w:rsid w:val="003D63FE"/>
    <w:rsid w:val="003E72AE"/>
    <w:rsid w:val="00413D09"/>
    <w:rsid w:val="00414F2B"/>
    <w:rsid w:val="00417846"/>
    <w:rsid w:val="00421558"/>
    <w:rsid w:val="00424836"/>
    <w:rsid w:val="00430989"/>
    <w:rsid w:val="004401ED"/>
    <w:rsid w:val="00444483"/>
    <w:rsid w:val="004459A3"/>
    <w:rsid w:val="00470B58"/>
    <w:rsid w:val="00474CF0"/>
    <w:rsid w:val="00476A0D"/>
    <w:rsid w:val="00485D06"/>
    <w:rsid w:val="00495469"/>
    <w:rsid w:val="004D1C52"/>
    <w:rsid w:val="004D461A"/>
    <w:rsid w:val="004D4C70"/>
    <w:rsid w:val="004E4ECC"/>
    <w:rsid w:val="004F42E0"/>
    <w:rsid w:val="004F554E"/>
    <w:rsid w:val="00520D3F"/>
    <w:rsid w:val="00531700"/>
    <w:rsid w:val="00562717"/>
    <w:rsid w:val="00563160"/>
    <w:rsid w:val="00570279"/>
    <w:rsid w:val="00572B05"/>
    <w:rsid w:val="00577CE7"/>
    <w:rsid w:val="005918EE"/>
    <w:rsid w:val="005A49E4"/>
    <w:rsid w:val="005B54B4"/>
    <w:rsid w:val="005D5638"/>
    <w:rsid w:val="00605982"/>
    <w:rsid w:val="006076FA"/>
    <w:rsid w:val="0061327E"/>
    <w:rsid w:val="00616CDF"/>
    <w:rsid w:val="006253E8"/>
    <w:rsid w:val="00631A7A"/>
    <w:rsid w:val="00631DA5"/>
    <w:rsid w:val="00640FB4"/>
    <w:rsid w:val="0065125F"/>
    <w:rsid w:val="006518C6"/>
    <w:rsid w:val="00687C92"/>
    <w:rsid w:val="00690F84"/>
    <w:rsid w:val="006911BA"/>
    <w:rsid w:val="006B65D0"/>
    <w:rsid w:val="006C0B7D"/>
    <w:rsid w:val="006C6D21"/>
    <w:rsid w:val="00703184"/>
    <w:rsid w:val="00731752"/>
    <w:rsid w:val="007334C2"/>
    <w:rsid w:val="00752075"/>
    <w:rsid w:val="007B6410"/>
    <w:rsid w:val="007C30E3"/>
    <w:rsid w:val="007D0292"/>
    <w:rsid w:val="007D7643"/>
    <w:rsid w:val="007D7C2C"/>
    <w:rsid w:val="007E3CB4"/>
    <w:rsid w:val="007E6279"/>
    <w:rsid w:val="00810E68"/>
    <w:rsid w:val="00811022"/>
    <w:rsid w:val="008119DD"/>
    <w:rsid w:val="00817223"/>
    <w:rsid w:val="00825586"/>
    <w:rsid w:val="0082718A"/>
    <w:rsid w:val="00840244"/>
    <w:rsid w:val="00843E29"/>
    <w:rsid w:val="00847FE6"/>
    <w:rsid w:val="00882A7C"/>
    <w:rsid w:val="00883329"/>
    <w:rsid w:val="008A06A1"/>
    <w:rsid w:val="008B6F63"/>
    <w:rsid w:val="008C2EFB"/>
    <w:rsid w:val="008D5D73"/>
    <w:rsid w:val="008E4386"/>
    <w:rsid w:val="008E515C"/>
    <w:rsid w:val="009057D4"/>
    <w:rsid w:val="00913FD2"/>
    <w:rsid w:val="00917698"/>
    <w:rsid w:val="00921E8A"/>
    <w:rsid w:val="009252C6"/>
    <w:rsid w:val="00927DCF"/>
    <w:rsid w:val="009413DA"/>
    <w:rsid w:val="00960E9F"/>
    <w:rsid w:val="00962259"/>
    <w:rsid w:val="00970833"/>
    <w:rsid w:val="009917BA"/>
    <w:rsid w:val="009932BD"/>
    <w:rsid w:val="009A7D3D"/>
    <w:rsid w:val="009D3591"/>
    <w:rsid w:val="009D5E27"/>
    <w:rsid w:val="009D68B0"/>
    <w:rsid w:val="009E5195"/>
    <w:rsid w:val="00A134DC"/>
    <w:rsid w:val="00A13688"/>
    <w:rsid w:val="00A201C8"/>
    <w:rsid w:val="00A30B2E"/>
    <w:rsid w:val="00A340C9"/>
    <w:rsid w:val="00A6060B"/>
    <w:rsid w:val="00A75813"/>
    <w:rsid w:val="00A77C7F"/>
    <w:rsid w:val="00A80606"/>
    <w:rsid w:val="00A87A39"/>
    <w:rsid w:val="00A90FBD"/>
    <w:rsid w:val="00AA1F8A"/>
    <w:rsid w:val="00AD4010"/>
    <w:rsid w:val="00AD66EA"/>
    <w:rsid w:val="00AE46C1"/>
    <w:rsid w:val="00AE7CCD"/>
    <w:rsid w:val="00AF7B58"/>
    <w:rsid w:val="00B16396"/>
    <w:rsid w:val="00B16F2B"/>
    <w:rsid w:val="00B36971"/>
    <w:rsid w:val="00B42F2B"/>
    <w:rsid w:val="00B43CEE"/>
    <w:rsid w:val="00B57708"/>
    <w:rsid w:val="00B6492F"/>
    <w:rsid w:val="00B7171F"/>
    <w:rsid w:val="00B85C36"/>
    <w:rsid w:val="00BA06ED"/>
    <w:rsid w:val="00BC057E"/>
    <w:rsid w:val="00BD012F"/>
    <w:rsid w:val="00BE7455"/>
    <w:rsid w:val="00C0030D"/>
    <w:rsid w:val="00C03149"/>
    <w:rsid w:val="00C17E0F"/>
    <w:rsid w:val="00C309C7"/>
    <w:rsid w:val="00C40580"/>
    <w:rsid w:val="00C45BBB"/>
    <w:rsid w:val="00C820D7"/>
    <w:rsid w:val="00C87ABB"/>
    <w:rsid w:val="00C9725C"/>
    <w:rsid w:val="00CA019E"/>
    <w:rsid w:val="00CB3164"/>
    <w:rsid w:val="00CB3FE0"/>
    <w:rsid w:val="00CC03FB"/>
    <w:rsid w:val="00CD0320"/>
    <w:rsid w:val="00CD18B0"/>
    <w:rsid w:val="00CD47B2"/>
    <w:rsid w:val="00CD6649"/>
    <w:rsid w:val="00CD6CC4"/>
    <w:rsid w:val="00D065AB"/>
    <w:rsid w:val="00D24A4F"/>
    <w:rsid w:val="00D26EC8"/>
    <w:rsid w:val="00D33012"/>
    <w:rsid w:val="00D37015"/>
    <w:rsid w:val="00D377F2"/>
    <w:rsid w:val="00D74690"/>
    <w:rsid w:val="00D871AC"/>
    <w:rsid w:val="00D90012"/>
    <w:rsid w:val="00D913EF"/>
    <w:rsid w:val="00DB005B"/>
    <w:rsid w:val="00DB528B"/>
    <w:rsid w:val="00DC7289"/>
    <w:rsid w:val="00DD02E3"/>
    <w:rsid w:val="00E11A1D"/>
    <w:rsid w:val="00E13CA6"/>
    <w:rsid w:val="00E33F6D"/>
    <w:rsid w:val="00E36B02"/>
    <w:rsid w:val="00E46DF9"/>
    <w:rsid w:val="00E75208"/>
    <w:rsid w:val="00E934C2"/>
    <w:rsid w:val="00EB059D"/>
    <w:rsid w:val="00ED1802"/>
    <w:rsid w:val="00ED2AE8"/>
    <w:rsid w:val="00F12A41"/>
    <w:rsid w:val="00F13FE0"/>
    <w:rsid w:val="00F23A92"/>
    <w:rsid w:val="00F26FC7"/>
    <w:rsid w:val="00F35D06"/>
    <w:rsid w:val="00F550F3"/>
    <w:rsid w:val="00F70A96"/>
    <w:rsid w:val="00F87AF2"/>
    <w:rsid w:val="00F9477C"/>
    <w:rsid w:val="00F96885"/>
    <w:rsid w:val="00F970EB"/>
    <w:rsid w:val="00FA54F9"/>
    <w:rsid w:val="00FB3A08"/>
    <w:rsid w:val="00FC0394"/>
    <w:rsid w:val="00FC5685"/>
    <w:rsid w:val="00FD15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1BC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cbens2020.abens.org.b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2C7E96E8C501D94386DFB1C4121A23FD" ma:contentTypeVersion="17" ma:contentTypeDescription="Crie um novo documento." ma:contentTypeScope="" ma:versionID="fa856275897003e574afb6635e20d170">
  <xsd:schema xmlns:xsd="http://www.w3.org/2001/XMLSchema" xmlns:xs="http://www.w3.org/2001/XMLSchema" xmlns:p="http://schemas.microsoft.com/office/2006/metadata/properties" xmlns:ns1="http://schemas.microsoft.com/sharepoint/v3" xmlns:ns3="e7fa4191-ee7c-474c-ae10-2cc472555b79" xmlns:ns4="c6f48c97-90ec-498b-9dcb-79c5a446916b" targetNamespace="http://schemas.microsoft.com/office/2006/metadata/properties" ma:root="true" ma:fieldsID="e7aeec592a22a78019150248f62ae13b" ns1:_="" ns3:_="" ns4:_="">
    <xsd:import namespace="http://schemas.microsoft.com/sharepoint/v3"/>
    <xsd:import namespace="e7fa4191-ee7c-474c-ae10-2cc472555b79"/>
    <xsd:import namespace="c6f48c97-90ec-498b-9dcb-79c5a44691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Propriedades da Política de Conformidade Unificada" ma:hidden="true" ma:internalName="_ip_UnifiedCompliancePolicyProperties">
      <xsd:simpleType>
        <xsd:restriction base="dms:Note"/>
      </xsd:simpleType>
    </xsd:element>
    <xsd:element name="_ip_UnifiedCompliancePolicyUIAction" ma:index="22" nillable="true" ma:displayName="Ação de Interface do Usuário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fa4191-ee7c-474c-ae10-2cc472555b79" elementFormDefault="qualified">
    <xsd:import namespace="http://schemas.microsoft.com/office/2006/documentManagement/types"/>
    <xsd:import namespace="http://schemas.microsoft.com/office/infopath/2007/PartnerControls"/>
    <xsd:element name="SharedWithUsers" ma:index="8" nillable="true" ma:displayName="Compartilhado com"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description="" ma:internalName="SharedWithDetails" ma:readOnly="true">
      <xsd:simpleType>
        <xsd:restriction base="dms:Note">
          <xsd:maxLength value="255"/>
        </xsd:restriction>
      </xsd:simpleType>
    </xsd:element>
    <xsd:element name="SharingHintHash" ma:index="10" nillable="true" ma:displayName="Hash de Dica de Compartilhament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f48c97-90ec-498b-9dcb-79c5a44691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c6f48c97-90ec-498b-9dcb-79c5a44691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6D656-CB81-46DC-B031-9580C6BB55C8}">
  <ds:schemaRefs>
    <ds:schemaRef ds:uri="http://schemas.microsoft.com/sharepoint/v3/contenttype/forms"/>
  </ds:schemaRefs>
</ds:datastoreItem>
</file>

<file path=customXml/itemProps2.xml><?xml version="1.0" encoding="utf-8"?>
<ds:datastoreItem xmlns:ds="http://schemas.openxmlformats.org/officeDocument/2006/customXml" ds:itemID="{B5493E10-D58F-4E05-9633-190367FA8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fa4191-ee7c-474c-ae10-2cc472555b79"/>
    <ds:schemaRef ds:uri="c6f48c97-90ec-498b-9dcb-79c5a44691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45BE0C-2AE5-486E-8E21-6325FA56A018}">
  <ds:schemaRefs>
    <ds:schemaRef ds:uri="http://schemas.microsoft.com/office/2006/metadata/properties"/>
    <ds:schemaRef ds:uri="http://schemas.microsoft.com/office/infopath/2007/PartnerControls"/>
    <ds:schemaRef ds:uri="http://schemas.microsoft.com/sharepoint/v3"/>
    <ds:schemaRef ds:uri="c6f48c97-90ec-498b-9dcb-79c5a446916b"/>
  </ds:schemaRefs>
</ds:datastoreItem>
</file>

<file path=customXml/itemProps4.xml><?xml version="1.0" encoding="utf-8"?>
<ds:datastoreItem xmlns:ds="http://schemas.openxmlformats.org/officeDocument/2006/customXml" ds:itemID="{012BD466-642E-45F1-82AE-62EFA28D9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2130</Words>
  <Characters>11504</Characters>
  <Application>Microsoft Office Word</Application>
  <DocSecurity>0</DocSecurity>
  <Lines>95</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3607</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Usuario</cp:lastModifiedBy>
  <cp:revision>17</cp:revision>
  <cp:lastPrinted>2011-11-19T13:29:00Z</cp:lastPrinted>
  <dcterms:created xsi:type="dcterms:W3CDTF">2023-05-16T11:49:00Z</dcterms:created>
  <dcterms:modified xsi:type="dcterms:W3CDTF">2026-01-1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ContentTypeId">
    <vt:lpwstr>0x0101002C7E96E8C501D94386DFB1C4121A23FD</vt:lpwstr>
  </property>
</Properties>
</file>